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50FFF0" w14:textId="0DD354A5" w:rsidR="00243585" w:rsidRPr="00954F57" w:rsidRDefault="003A672A" w:rsidP="00D41773">
      <w:pPr>
        <w:pStyle w:val="Titel"/>
        <w:jc w:val="center"/>
        <w:rPr>
          <w:rFonts w:ascii="Arial" w:hAnsi="Arial" w:cs="Arial"/>
          <w:b/>
          <w:sz w:val="32"/>
        </w:rPr>
      </w:pPr>
      <w:r w:rsidRPr="00954F57">
        <w:rPr>
          <w:rFonts w:ascii="Arial" w:hAnsi="Arial" w:cs="Arial"/>
          <w:b/>
          <w:sz w:val="32"/>
        </w:rPr>
        <w:t>Application Form</w:t>
      </w:r>
      <w:r w:rsidR="00825FFE" w:rsidRPr="00954F57">
        <w:rPr>
          <w:rFonts w:ascii="Arial" w:hAnsi="Arial" w:cs="Arial"/>
          <w:b/>
          <w:sz w:val="32"/>
        </w:rPr>
        <w:t xml:space="preserve"> Part A</w:t>
      </w:r>
      <w:r w:rsidRPr="00954F57">
        <w:rPr>
          <w:rFonts w:ascii="Arial" w:hAnsi="Arial" w:cs="Arial"/>
          <w:b/>
          <w:sz w:val="32"/>
        </w:rPr>
        <w:t xml:space="preserve"> </w:t>
      </w:r>
    </w:p>
    <w:p w14:paraId="2FEE2893" w14:textId="77777777" w:rsidR="00243585" w:rsidRPr="00954F57" w:rsidRDefault="00243585" w:rsidP="00D41773">
      <w:pPr>
        <w:pStyle w:val="Titel"/>
        <w:jc w:val="center"/>
        <w:rPr>
          <w:rFonts w:ascii="Arial" w:hAnsi="Arial" w:cs="Arial"/>
          <w:b/>
          <w:sz w:val="32"/>
        </w:rPr>
      </w:pPr>
    </w:p>
    <w:p w14:paraId="37190BC6" w14:textId="77777777" w:rsidR="00FB7AD4" w:rsidRPr="00954F57" w:rsidRDefault="00FB7AD4" w:rsidP="00FB7AD4">
      <w:pPr>
        <w:spacing w:after="0"/>
        <w:jc w:val="center"/>
        <w:rPr>
          <w:rFonts w:ascii="Arial" w:eastAsia="Aptos" w:hAnsi="Arial" w:cs="Times New Roman"/>
          <w:b/>
          <w:bCs/>
          <w:kern w:val="2"/>
          <w:sz w:val="28"/>
          <w:szCs w:val="28"/>
          <w14:ligatures w14:val="standardContextual"/>
        </w:rPr>
      </w:pPr>
      <w:r w:rsidRPr="00954F57">
        <w:rPr>
          <w:rFonts w:ascii="Arial" w:eastAsia="Aptos" w:hAnsi="Arial" w:cs="Times New Roman"/>
          <w:b/>
          <w:bCs/>
          <w:kern w:val="2"/>
          <w:sz w:val="28"/>
          <w:szCs w:val="28"/>
          <w14:ligatures w14:val="standardContextual"/>
        </w:rPr>
        <w:t>Bavaria-Western Cape Mobility Grant for Biotechnology, 2026</w:t>
      </w:r>
    </w:p>
    <w:p w14:paraId="0BF086CE" w14:textId="77777777" w:rsidR="00350FCB" w:rsidRPr="00954F57" w:rsidRDefault="00350FCB" w:rsidP="00D41773">
      <w:pPr>
        <w:spacing w:after="0"/>
        <w:rPr>
          <w:rFonts w:ascii="Arial" w:hAnsi="Arial" w:cs="Arial"/>
        </w:rPr>
      </w:pPr>
    </w:p>
    <w:tbl>
      <w:tblPr>
        <w:tblW w:w="93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855794" w:rsidRPr="00954F57" w14:paraId="007FC40B" w14:textId="59574062" w:rsidTr="00501555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6983CC5E" w14:textId="2B10D188" w:rsidR="00855794" w:rsidRPr="00954F57" w:rsidRDefault="00855794" w:rsidP="0035757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  <w:t xml:space="preserve">Title of mobility project: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2024BF" w14:textId="77777777" w:rsidR="0049181D" w:rsidRPr="00954F57" w:rsidRDefault="0049181D" w:rsidP="00C66412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  <w:p w14:paraId="034DC82C" w14:textId="77777777" w:rsidR="0049181D" w:rsidRPr="00954F57" w:rsidRDefault="0049181D" w:rsidP="00C66412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25300D" w:rsidRPr="00954F57" w14:paraId="1616DDAF" w14:textId="77777777" w:rsidTr="00501555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7625081D" w14:textId="281DF137" w:rsidR="0025300D" w:rsidRPr="00954F57" w:rsidRDefault="0025300D" w:rsidP="00C66412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Planned duration of trip</w:t>
            </w:r>
            <w:r w:rsidR="003602CF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(min 5 and max 30 days)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B544A3" w14:textId="77777777" w:rsidR="0025300D" w:rsidRPr="00954F57" w:rsidRDefault="0025300D" w:rsidP="00C66412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25300D" w:rsidRPr="00954F57" w14:paraId="2F563E2F" w14:textId="77777777" w:rsidTr="00501555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4F0079BA" w14:textId="22B412B4" w:rsidR="0025300D" w:rsidRPr="00954F57" w:rsidRDefault="0025300D" w:rsidP="00C66412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Planned date</w:t>
            </w:r>
            <w:r w:rsidR="003602CF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(between </w:t>
            </w:r>
            <w:r w:rsidR="00954F57" w:rsidRPr="00954F57">
              <w:rPr>
                <w:rFonts w:ascii="Arial" w:eastAsia="Times New Roman" w:hAnsi="Arial" w:cs="Arial"/>
                <w:color w:val="000000"/>
                <w:lang w:eastAsia="de-DE"/>
              </w:rPr>
              <w:t>October</w:t>
            </w:r>
            <w:r w:rsidR="003602CF" w:rsidRPr="00954F57">
              <w:rPr>
                <w:rFonts w:ascii="Arial" w:eastAsia="Times New Roman" w:hAnsi="Arial" w:cs="Arial"/>
                <w:color w:val="000000"/>
                <w:highlight w:val="yellow"/>
                <w:lang w:eastAsia="de-DE"/>
              </w:rPr>
              <w:t xml:space="preserve"> </w:t>
            </w:r>
            <w:r w:rsidR="003602CF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2026 and </w:t>
            </w:r>
            <w:r w:rsidR="00954F57" w:rsidRPr="00954F57">
              <w:rPr>
                <w:rFonts w:ascii="Arial" w:eastAsia="Times New Roman" w:hAnsi="Arial" w:cs="Arial"/>
                <w:color w:val="000000"/>
                <w:lang w:eastAsia="de-DE"/>
              </w:rPr>
              <w:t>April</w:t>
            </w:r>
            <w:r w:rsidR="003602CF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2027)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4AC436" w14:textId="77777777" w:rsidR="0025300D" w:rsidRPr="00954F57" w:rsidRDefault="0025300D" w:rsidP="00C66412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501555" w:rsidRPr="00954F57" w14:paraId="2E7F949A" w14:textId="77777777" w:rsidTr="00501555">
        <w:trPr>
          <w:trHeight w:val="489"/>
        </w:trPr>
        <w:tc>
          <w:tcPr>
            <w:tcW w:w="368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7681053" w14:textId="77777777" w:rsidR="00501555" w:rsidRPr="00954F57" w:rsidRDefault="00501555" w:rsidP="00C66412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E47406F" w14:textId="77777777" w:rsidR="00501555" w:rsidRPr="00954F57" w:rsidRDefault="00501555" w:rsidP="00C66412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5C2DF9" w:rsidRPr="00954F57" w14:paraId="6A094F6B" w14:textId="77777777" w:rsidTr="00096285">
        <w:trPr>
          <w:trHeight w:val="489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  <w:vAlign w:val="center"/>
          </w:tcPr>
          <w:p w14:paraId="0A048259" w14:textId="058B77B9" w:rsidR="005C2DF9" w:rsidRPr="00954F57" w:rsidRDefault="00FB7AD4" w:rsidP="00C66412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  <w:t>Applicant</w:t>
            </w:r>
            <w:r w:rsidR="005C2DF9" w:rsidRPr="00954F57"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  <w:t>:</w:t>
            </w:r>
          </w:p>
        </w:tc>
      </w:tr>
      <w:tr w:rsidR="00855794" w:rsidRPr="00954F57" w14:paraId="0F614C82" w14:textId="5A04E7EB" w:rsidTr="00D059D4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75B808BA" w14:textId="5E8521AC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First </w:t>
            </w:r>
            <w:r w:rsidR="00954F57">
              <w:rPr>
                <w:rFonts w:ascii="Arial" w:eastAsia="Times New Roman" w:hAnsi="Arial" w:cs="Arial"/>
                <w:color w:val="000000"/>
                <w:lang w:eastAsia="de-DE"/>
              </w:rPr>
              <w:t>n</w:t>
            </w:r>
            <w:r w:rsidR="00954F57" w:rsidRPr="00954F57">
              <w:rPr>
                <w:rFonts w:ascii="Arial" w:eastAsia="Times New Roman" w:hAnsi="Arial" w:cs="Arial"/>
                <w:color w:val="000000"/>
                <w:lang w:eastAsia="de-DE"/>
              </w:rPr>
              <w:t>ame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(s)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421B76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08C4A079" w14:textId="4824365D" w:rsidTr="00D059D4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26002C04" w14:textId="5357E43A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Last </w:t>
            </w:r>
            <w:r w:rsidR="00954F57">
              <w:rPr>
                <w:rFonts w:ascii="Arial" w:eastAsia="Times New Roman" w:hAnsi="Arial" w:cs="Arial"/>
                <w:color w:val="000000"/>
                <w:lang w:eastAsia="de-DE"/>
              </w:rPr>
              <w:t>n</w:t>
            </w:r>
            <w:r w:rsidR="00954F57" w:rsidRPr="00954F57">
              <w:rPr>
                <w:rFonts w:ascii="Arial" w:eastAsia="Times New Roman" w:hAnsi="Arial" w:cs="Arial"/>
                <w:color w:val="000000"/>
                <w:lang w:eastAsia="de-DE"/>
              </w:rPr>
              <w:t>ame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4665FA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326C4C96" w14:textId="17C2F9A5" w:rsidTr="00D059D4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22C0D678" w14:textId="4D94FDD4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Nationality: 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EFEFE8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68EB673F" w14:textId="68D35D43" w:rsidTr="00D059D4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7FC2D5F4" w14:textId="5C2E52B4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Gender (female / male / </w:t>
            </w:r>
            <w:r w:rsidR="00D653D8" w:rsidRPr="00954F57">
              <w:rPr>
                <w:rFonts w:ascii="Arial" w:eastAsia="Times New Roman" w:hAnsi="Arial" w:cs="Arial"/>
                <w:color w:val="000000"/>
                <w:lang w:eastAsia="de-DE"/>
              </w:rPr>
              <w:t>diverse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/ prefer not to say):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ADC635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042350B5" w14:textId="1899A431" w:rsidTr="00D059D4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4FE5A471" w14:textId="4F0DF331" w:rsidR="00855794" w:rsidRPr="00954F57" w:rsidRDefault="0049181D" w:rsidP="00782E52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Date</w:t>
            </w:r>
            <w:r w:rsidR="00855794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of birth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3CA379" w14:textId="77777777" w:rsidR="00855794" w:rsidRPr="00954F57" w:rsidRDefault="00855794" w:rsidP="00782E52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245BEAED" w14:textId="0658313A" w:rsidTr="00D059D4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29E4CDB4" w14:textId="1EE4809E" w:rsidR="00855794" w:rsidRPr="00954F57" w:rsidRDefault="00954F57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Email</w:t>
            </w:r>
            <w:r w:rsidR="00855794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address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653080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59CC6C56" w14:textId="45025B57" w:rsidTr="00D059D4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7550591E" w14:textId="3350CD21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Teleph</w:t>
            </w:r>
            <w:r w:rsidR="00576CE4" w:rsidRPr="00954F57">
              <w:rPr>
                <w:rFonts w:ascii="Arial" w:eastAsia="Times New Roman" w:hAnsi="Arial" w:cs="Arial"/>
                <w:color w:val="000000"/>
                <w:lang w:eastAsia="de-DE"/>
              </w:rPr>
              <w:t>one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770555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5F13B1D2" w14:textId="1F143EE2" w:rsidTr="00D059D4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736C532C" w14:textId="3F43204E" w:rsidR="00855794" w:rsidRPr="00954F57" w:rsidRDefault="00855794" w:rsidP="0035757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Private address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BD35FF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6B4B8DE8" w14:textId="03CD65EF" w:rsidTr="00D059D4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1264F8B6" w14:textId="70DBB92C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Home </w:t>
            </w:r>
            <w:r w:rsidR="00954F57" w:rsidRPr="00954F57">
              <w:rPr>
                <w:rFonts w:ascii="Arial" w:eastAsia="Times New Roman" w:hAnsi="Arial" w:cs="Arial"/>
                <w:color w:val="000000"/>
                <w:lang w:eastAsia="de-DE"/>
              </w:rPr>
              <w:t>u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niversity/</w:t>
            </w:r>
            <w:r w:rsidR="00954F57" w:rsidRPr="00954F57">
              <w:rPr>
                <w:rFonts w:ascii="Arial" w:eastAsia="Times New Roman" w:hAnsi="Arial" w:cs="Arial"/>
                <w:color w:val="000000"/>
                <w:lang w:eastAsia="de-DE"/>
              </w:rPr>
              <w:t>i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nstitution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CC43AF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53568D3B" w14:textId="2C4D83D1" w:rsidTr="00D059D4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4021A4D0" w14:textId="3519BF55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City of your institution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C6AA7D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0D95C022" w14:textId="448754C7" w:rsidTr="00D059D4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2390E489" w14:textId="37CDE1BE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Country of your institution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CC2831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430B8AC9" w14:textId="312EA7BC" w:rsidTr="00D059D4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4C8FEFFF" w14:textId="24ED6D56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Department</w:t>
            </w:r>
            <w:r w:rsidR="0025300D" w:rsidRPr="00954F57">
              <w:rPr>
                <w:rFonts w:ascii="Arial" w:eastAsia="Times New Roman" w:hAnsi="Arial" w:cs="Arial"/>
                <w:color w:val="000000"/>
                <w:lang w:eastAsia="de-DE"/>
              </w:rPr>
              <w:t>/Unit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E59928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4E9A529D" w14:textId="343186C6" w:rsidTr="00D059D4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6312B088" w14:textId="500D99BB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Research </w:t>
            </w:r>
            <w:r w:rsidR="00954F57" w:rsidRPr="00954F57">
              <w:rPr>
                <w:rFonts w:ascii="Arial" w:eastAsia="Times New Roman" w:hAnsi="Arial" w:cs="Arial"/>
                <w:color w:val="000000"/>
                <w:lang w:eastAsia="de-DE"/>
              </w:rPr>
              <w:t>field/discipline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0C1B57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418EE5E7" w14:textId="4A81C866" w:rsidTr="00D059D4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70406D6A" w14:textId="043368FB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Current </w:t>
            </w:r>
            <w:r w:rsidR="00954F57" w:rsidRPr="00954F57">
              <w:rPr>
                <w:rFonts w:ascii="Arial" w:eastAsia="Times New Roman" w:hAnsi="Arial" w:cs="Arial"/>
                <w:color w:val="000000"/>
                <w:lang w:eastAsia="de-DE"/>
              </w:rPr>
              <w:t>position/job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title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1CB31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55794" w:rsidRPr="00954F57" w14:paraId="5C62B9B1" w14:textId="460CA31D" w:rsidTr="00D059D4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1370903C" w14:textId="4AFF9717" w:rsidR="00855794" w:rsidRPr="00954F57" w:rsidRDefault="00FB7AD4" w:rsidP="0076363D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Will you be employed</w:t>
            </w:r>
            <w:r w:rsidR="00B23C6A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/affiliated </w:t>
            </w:r>
            <w:r w:rsidR="00954F57" w:rsidRPr="00954F57">
              <w:rPr>
                <w:rFonts w:ascii="Arial" w:eastAsia="Times New Roman" w:hAnsi="Arial" w:cs="Arial"/>
                <w:color w:val="000000"/>
                <w:lang w:eastAsia="de-DE"/>
              </w:rPr>
              <w:t>with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this institution during the duration of your trip?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DA77D5" w14:textId="77777777" w:rsidR="00855794" w:rsidRPr="00954F57" w:rsidRDefault="00855794" w:rsidP="0076363D">
            <w:pPr>
              <w:spacing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de-DE"/>
              </w:rPr>
            </w:pPr>
          </w:p>
        </w:tc>
      </w:tr>
      <w:tr w:rsidR="0049181D" w:rsidRPr="00954F57" w14:paraId="08D255D6" w14:textId="77777777" w:rsidTr="00D059D4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3C934CB1" w14:textId="77777777" w:rsidR="00131966" w:rsidRPr="00954F57" w:rsidRDefault="0049181D" w:rsidP="00782E52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Do you have other funding options for this trip</w:t>
            </w:r>
            <w:r w:rsidR="00131966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(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e.g. through a scholarship, project, chair, department, institution</w:t>
            </w:r>
            <w:r w:rsidR="0025300D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, 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etc</w:t>
            </w:r>
            <w:r w:rsidR="00131966" w:rsidRPr="00954F57">
              <w:rPr>
                <w:rFonts w:ascii="Arial" w:eastAsia="Times New Roman" w:hAnsi="Arial" w:cs="Arial"/>
                <w:color w:val="000000"/>
                <w:lang w:eastAsia="de-DE"/>
              </w:rPr>
              <w:t>)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?</w:t>
            </w:r>
            <w:r w:rsidR="008E0C11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</w:t>
            </w:r>
          </w:p>
          <w:p w14:paraId="11971F09" w14:textId="11F57DBA" w:rsidR="0049181D" w:rsidRPr="00954F57" w:rsidRDefault="008E0C11" w:rsidP="00782E52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lastRenderedPageBreak/>
              <w:t xml:space="preserve">If yes, please mention the available sources and if you have </w:t>
            </w:r>
            <w:r w:rsidR="001C2B43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also 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applied for them</w:t>
            </w:r>
            <w:r w:rsidR="001C2B43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for this trip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.</w:t>
            </w:r>
            <w:r w:rsidR="0025300D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8E57FC" w14:textId="77777777" w:rsidR="0049181D" w:rsidRPr="00954F57" w:rsidRDefault="0049181D" w:rsidP="00782E52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</w:tbl>
    <w:p w14:paraId="1B48215F" w14:textId="77777777" w:rsidR="00CE7608" w:rsidRPr="00954F57" w:rsidRDefault="00CE7608" w:rsidP="00D41773">
      <w:pPr>
        <w:spacing w:after="0"/>
      </w:pPr>
    </w:p>
    <w:p w14:paraId="3373DB2F" w14:textId="77777777" w:rsidR="00D41773" w:rsidRPr="00954F57" w:rsidRDefault="00D41773" w:rsidP="00D41773">
      <w:pPr>
        <w:spacing w:after="0"/>
      </w:pPr>
    </w:p>
    <w:tbl>
      <w:tblPr>
        <w:tblW w:w="93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8E0C11" w:rsidRPr="00954F57" w14:paraId="5C910E68" w14:textId="77777777" w:rsidTr="008630A1">
        <w:trPr>
          <w:trHeight w:val="489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  <w:vAlign w:val="center"/>
          </w:tcPr>
          <w:p w14:paraId="39891FAD" w14:textId="45171EDB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  <w:t>Host:</w:t>
            </w:r>
          </w:p>
        </w:tc>
      </w:tr>
      <w:tr w:rsidR="008E0C11" w:rsidRPr="00954F57" w14:paraId="006BA8D1" w14:textId="77777777" w:rsidTr="008630A1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43E28E76" w14:textId="16C32091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First </w:t>
            </w:r>
            <w:r w:rsidR="00954F57">
              <w:rPr>
                <w:rFonts w:ascii="Arial" w:eastAsia="Times New Roman" w:hAnsi="Arial" w:cs="Arial"/>
                <w:color w:val="000000"/>
                <w:lang w:eastAsia="de-DE"/>
              </w:rPr>
              <w:t>n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ame(s)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80272C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E0C11" w:rsidRPr="00954F57" w14:paraId="20674FA1" w14:textId="77777777" w:rsidTr="008630A1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3D3807A2" w14:textId="6077C2F1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Last </w:t>
            </w:r>
            <w:r w:rsidR="00954F57">
              <w:rPr>
                <w:rFonts w:ascii="Arial" w:eastAsia="Times New Roman" w:hAnsi="Arial" w:cs="Arial"/>
                <w:color w:val="000000"/>
                <w:lang w:eastAsia="de-DE"/>
              </w:rPr>
              <w:t>n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ame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89A40D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E0C11" w:rsidRPr="00954F57" w14:paraId="16DED367" w14:textId="77777777" w:rsidTr="008630A1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2C95F2DE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Gender (female / male / diverse / prefer not to say):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930977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E0C11" w:rsidRPr="00954F57" w14:paraId="17368AF1" w14:textId="77777777" w:rsidTr="008630A1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71E0E261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Email address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59985A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E0C11" w:rsidRPr="00954F57" w14:paraId="3235028B" w14:textId="77777777" w:rsidTr="008630A1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227CF5A7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Telephone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E8C0B1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E0C11" w:rsidRPr="00954F57" w14:paraId="2078182B" w14:textId="77777777" w:rsidTr="008630A1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22D4014B" w14:textId="241A6D5C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Home </w:t>
            </w:r>
            <w:r w:rsidR="00954F57">
              <w:rPr>
                <w:rFonts w:ascii="Arial" w:eastAsia="Times New Roman" w:hAnsi="Arial" w:cs="Arial"/>
                <w:color w:val="000000"/>
                <w:lang w:eastAsia="de-DE"/>
              </w:rPr>
              <w:t>u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niversity/</w:t>
            </w:r>
            <w:r w:rsidR="00954F57">
              <w:rPr>
                <w:rFonts w:ascii="Arial" w:eastAsia="Times New Roman" w:hAnsi="Arial" w:cs="Arial"/>
                <w:color w:val="000000"/>
                <w:lang w:eastAsia="de-DE"/>
              </w:rPr>
              <w:t>i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nstitution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42670C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E0C11" w:rsidRPr="00954F57" w14:paraId="09B78C75" w14:textId="77777777" w:rsidTr="008630A1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3A43F72C" w14:textId="4C09D938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City of institution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6E2CBF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E0C11" w:rsidRPr="00954F57" w14:paraId="2F8EF498" w14:textId="77777777" w:rsidTr="008630A1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61941BA6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Country of your institution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F5A386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E0C11" w:rsidRPr="00954F57" w14:paraId="583F4ACA" w14:textId="77777777" w:rsidTr="008630A1">
        <w:trPr>
          <w:trHeight w:val="489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1A4A2571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Department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8B18B3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E0C11" w:rsidRPr="00954F57" w14:paraId="25749D60" w14:textId="77777777" w:rsidTr="008630A1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0F251754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Research field/discipline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FCB33B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E0C11" w:rsidRPr="00954F57" w14:paraId="4B190C2D" w14:textId="77777777" w:rsidTr="008630A1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05C63589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Current position/job title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006B17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de-DE"/>
              </w:rPr>
            </w:pPr>
          </w:p>
        </w:tc>
      </w:tr>
      <w:tr w:rsidR="008E0C11" w:rsidRPr="00954F57" w14:paraId="14366FA2" w14:textId="77777777" w:rsidTr="008630A1">
        <w:trPr>
          <w:trHeight w:val="489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14:paraId="1AF4E461" w14:textId="10802974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>Will this person be employed</w:t>
            </w:r>
            <w:r w:rsidR="00B23C6A"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/affiliated </w:t>
            </w:r>
            <w:r w:rsidR="00954F57">
              <w:rPr>
                <w:rFonts w:ascii="Arial" w:eastAsia="Times New Roman" w:hAnsi="Arial" w:cs="Arial"/>
                <w:color w:val="000000"/>
                <w:lang w:eastAsia="de-DE"/>
              </w:rPr>
              <w:t>with</w:t>
            </w:r>
            <w:r w:rsidRPr="00954F57">
              <w:rPr>
                <w:rFonts w:ascii="Arial" w:eastAsia="Times New Roman" w:hAnsi="Arial" w:cs="Arial"/>
                <w:color w:val="000000"/>
                <w:lang w:eastAsia="de-DE"/>
              </w:rPr>
              <w:t xml:space="preserve"> this institution and present during the duration of your trip?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EA2266" w14:textId="77777777" w:rsidR="008E0C11" w:rsidRPr="00954F57" w:rsidRDefault="008E0C11" w:rsidP="008630A1">
            <w:pPr>
              <w:spacing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de-DE"/>
              </w:rPr>
            </w:pPr>
          </w:p>
        </w:tc>
      </w:tr>
    </w:tbl>
    <w:p w14:paraId="393AAFC6" w14:textId="77777777" w:rsidR="008E0C11" w:rsidRPr="00954F57" w:rsidRDefault="008E0C11" w:rsidP="00D41773">
      <w:pPr>
        <w:spacing w:after="0"/>
      </w:pPr>
    </w:p>
    <w:p w14:paraId="3DED5DA9" w14:textId="497519AD" w:rsidR="00825FFE" w:rsidRPr="00954F57" w:rsidRDefault="00936F0F" w:rsidP="00D41773">
      <w:pPr>
        <w:spacing w:after="0"/>
        <w:rPr>
          <w:rFonts w:ascii="Arial" w:hAnsi="Arial" w:cs="Arial"/>
        </w:rPr>
      </w:pPr>
      <w:r w:rsidRPr="00954F57">
        <w:rPr>
          <w:rFonts w:ascii="Arial" w:hAnsi="Arial" w:cs="Arial"/>
        </w:rPr>
        <w:fldChar w:fldCharType="begin">
          <w:ffData>
            <w:name w:val="Kontrollkästchen7"/>
            <w:enabled/>
            <w:calcOnExit w:val="0"/>
            <w:checkBox>
              <w:sizeAuto/>
              <w:default w:val="0"/>
            </w:checkBox>
          </w:ffData>
        </w:fldChar>
      </w:r>
      <w:bookmarkStart w:id="0" w:name="Kontrollkästchen7"/>
      <w:r w:rsidRPr="00954F57">
        <w:rPr>
          <w:rFonts w:ascii="Arial" w:hAnsi="Arial" w:cs="Arial"/>
        </w:rPr>
        <w:instrText xml:space="preserve"> FORMCHECKBOX </w:instrText>
      </w:r>
      <w:r w:rsidRPr="00954F57">
        <w:rPr>
          <w:rFonts w:ascii="Arial" w:hAnsi="Arial" w:cs="Arial"/>
        </w:rPr>
      </w:r>
      <w:r w:rsidRPr="00954F57">
        <w:rPr>
          <w:rFonts w:ascii="Arial" w:hAnsi="Arial" w:cs="Arial"/>
        </w:rPr>
        <w:fldChar w:fldCharType="separate"/>
      </w:r>
      <w:r w:rsidRPr="00954F57">
        <w:rPr>
          <w:rFonts w:ascii="Arial" w:hAnsi="Arial" w:cs="Arial"/>
        </w:rPr>
        <w:fldChar w:fldCharType="end"/>
      </w:r>
      <w:bookmarkEnd w:id="0"/>
      <w:r w:rsidRPr="00954F57">
        <w:rPr>
          <w:rFonts w:ascii="Arial" w:hAnsi="Arial" w:cs="Arial"/>
        </w:rPr>
        <w:t xml:space="preserve"> </w:t>
      </w:r>
      <w:r w:rsidR="00B911B8" w:rsidRPr="00954F57">
        <w:rPr>
          <w:rFonts w:ascii="Arial" w:hAnsi="Arial" w:cs="Arial"/>
        </w:rPr>
        <w:t>I</w:t>
      </w:r>
      <w:r w:rsidR="00212E44" w:rsidRPr="00954F57">
        <w:rPr>
          <w:rFonts w:ascii="Arial" w:hAnsi="Arial" w:cs="Arial"/>
        </w:rPr>
        <w:t xml:space="preserve"> hereby declare that </w:t>
      </w:r>
      <w:r w:rsidR="00B911B8" w:rsidRPr="00954F57">
        <w:rPr>
          <w:rFonts w:ascii="Arial" w:hAnsi="Arial" w:cs="Arial"/>
        </w:rPr>
        <w:t>I</w:t>
      </w:r>
      <w:r w:rsidR="00212E44" w:rsidRPr="00954F57">
        <w:rPr>
          <w:rFonts w:ascii="Arial" w:hAnsi="Arial" w:cs="Arial"/>
        </w:rPr>
        <w:t xml:space="preserve"> do not receive </w:t>
      </w:r>
      <w:r w:rsidR="00782E52" w:rsidRPr="00954F57">
        <w:rPr>
          <w:rFonts w:ascii="Arial" w:hAnsi="Arial" w:cs="Arial"/>
        </w:rPr>
        <w:t xml:space="preserve">any </w:t>
      </w:r>
      <w:r w:rsidR="00B80346" w:rsidRPr="00954F57">
        <w:rPr>
          <w:rFonts w:ascii="Arial" w:hAnsi="Arial" w:cs="Arial"/>
        </w:rPr>
        <w:t xml:space="preserve">other </w:t>
      </w:r>
      <w:r w:rsidR="00212E44" w:rsidRPr="00954F57">
        <w:rPr>
          <w:rFonts w:ascii="Arial" w:hAnsi="Arial" w:cs="Arial"/>
        </w:rPr>
        <w:t xml:space="preserve">funding for </w:t>
      </w:r>
      <w:r w:rsidR="00782E52" w:rsidRPr="00954F57">
        <w:rPr>
          <w:rFonts w:ascii="Arial" w:hAnsi="Arial" w:cs="Arial"/>
        </w:rPr>
        <w:t>th</w:t>
      </w:r>
      <w:r w:rsidR="00B80346" w:rsidRPr="00954F57">
        <w:rPr>
          <w:rFonts w:ascii="Arial" w:hAnsi="Arial" w:cs="Arial"/>
        </w:rPr>
        <w:t xml:space="preserve">is trip. </w:t>
      </w:r>
      <w:r w:rsidR="001C2B43" w:rsidRPr="00954F57">
        <w:rPr>
          <w:rFonts w:ascii="Arial" w:hAnsi="Arial" w:cs="Arial"/>
        </w:rPr>
        <w:t>I confirm that double funding is not possible</w:t>
      </w:r>
      <w:r w:rsidR="00B80346" w:rsidRPr="00954F57">
        <w:rPr>
          <w:rFonts w:ascii="Arial" w:hAnsi="Arial" w:cs="Arial"/>
        </w:rPr>
        <w:t xml:space="preserve"> and that in case another application is successful</w:t>
      </w:r>
      <w:r w:rsidR="00131966" w:rsidRPr="00954F57">
        <w:rPr>
          <w:rFonts w:ascii="Arial" w:hAnsi="Arial" w:cs="Arial"/>
        </w:rPr>
        <w:t>,</w:t>
      </w:r>
      <w:r w:rsidR="00B80346" w:rsidRPr="00954F57">
        <w:rPr>
          <w:rFonts w:ascii="Arial" w:hAnsi="Arial" w:cs="Arial"/>
        </w:rPr>
        <w:t xml:space="preserve"> I </w:t>
      </w:r>
      <w:proofErr w:type="gramStart"/>
      <w:r w:rsidR="00B80346" w:rsidRPr="00954F57">
        <w:rPr>
          <w:rFonts w:ascii="Arial" w:hAnsi="Arial" w:cs="Arial"/>
        </w:rPr>
        <w:t>have to</w:t>
      </w:r>
      <w:proofErr w:type="gramEnd"/>
      <w:r w:rsidR="00B80346" w:rsidRPr="00954F57">
        <w:rPr>
          <w:rFonts w:ascii="Arial" w:hAnsi="Arial" w:cs="Arial"/>
        </w:rPr>
        <w:t xml:space="preserve"> reject one funding option</w:t>
      </w:r>
      <w:r w:rsidR="00131966" w:rsidRPr="00954F57">
        <w:rPr>
          <w:rFonts w:ascii="Arial" w:hAnsi="Arial" w:cs="Arial"/>
        </w:rPr>
        <w:t xml:space="preserve"> and inform the Scientific Coordination Office Bavaria-Africa immediately</w:t>
      </w:r>
      <w:r w:rsidR="001C2B43" w:rsidRPr="00954F57">
        <w:rPr>
          <w:rFonts w:ascii="Arial" w:hAnsi="Arial" w:cs="Arial"/>
        </w:rPr>
        <w:t>.</w:t>
      </w:r>
    </w:p>
    <w:p w14:paraId="2C27B491" w14:textId="2F730D21" w:rsidR="00212E44" w:rsidRPr="00954F57" w:rsidRDefault="00212E44" w:rsidP="00D41773">
      <w:pPr>
        <w:spacing w:after="0"/>
        <w:rPr>
          <w:rFonts w:ascii="Arial" w:hAnsi="Arial" w:cs="Arial"/>
        </w:rPr>
      </w:pPr>
    </w:p>
    <w:p w14:paraId="2BF3AB3A" w14:textId="1EC1A2B6" w:rsidR="00B80346" w:rsidRPr="00954F57" w:rsidRDefault="00B911B8" w:rsidP="00D41773">
      <w:pPr>
        <w:spacing w:after="0"/>
        <w:rPr>
          <w:rFonts w:ascii="Arial" w:hAnsi="Arial" w:cs="Arial"/>
        </w:rPr>
      </w:pPr>
      <w:r w:rsidRPr="00954F57">
        <w:rPr>
          <w:rFonts w:ascii="Arial" w:hAnsi="Arial" w:cs="Arial"/>
        </w:rPr>
        <w:t>I</w:t>
      </w:r>
      <w:r w:rsidR="00B80346" w:rsidRPr="00954F57">
        <w:rPr>
          <w:rFonts w:ascii="Arial" w:hAnsi="Arial" w:cs="Arial"/>
        </w:rPr>
        <w:t xml:space="preserve"> have added the following documents to my application:</w:t>
      </w:r>
    </w:p>
    <w:p w14:paraId="03B2E1D5" w14:textId="77777777" w:rsidR="00131966" w:rsidRPr="00954F57" w:rsidRDefault="00131966" w:rsidP="00D41773">
      <w:pPr>
        <w:spacing w:after="0"/>
        <w:rPr>
          <w:rFonts w:ascii="Arial" w:hAnsi="Arial" w:cs="Arial"/>
        </w:rPr>
      </w:pPr>
    </w:p>
    <w:p w14:paraId="550186AA" w14:textId="393DA29C" w:rsidR="00B80346" w:rsidRPr="00954F57" w:rsidRDefault="00B80346" w:rsidP="00D41773">
      <w:pPr>
        <w:spacing w:after="0"/>
        <w:rPr>
          <w:rFonts w:ascii="Arial" w:hAnsi="Arial" w:cs="Arial"/>
        </w:rPr>
      </w:pPr>
      <w:r w:rsidRPr="00954F57">
        <w:rPr>
          <w:rFonts w:ascii="Arial" w:hAnsi="Arial" w:cs="Arial"/>
        </w:rPr>
        <w:fldChar w:fldCharType="begin">
          <w:ffData>
            <w:name w:val="Kontrollkästchen2"/>
            <w:enabled/>
            <w:calcOnExit w:val="0"/>
            <w:checkBox>
              <w:sizeAuto/>
              <w:default w:val="0"/>
            </w:checkBox>
          </w:ffData>
        </w:fldChar>
      </w:r>
      <w:r w:rsidRPr="00954F57">
        <w:rPr>
          <w:rFonts w:ascii="Arial" w:hAnsi="Arial" w:cs="Arial"/>
        </w:rPr>
        <w:instrText xml:space="preserve"> FORMCHECKBOX </w:instrText>
      </w:r>
      <w:r w:rsidRPr="00954F57">
        <w:rPr>
          <w:rFonts w:ascii="Arial" w:hAnsi="Arial" w:cs="Arial"/>
        </w:rPr>
      </w:r>
      <w:r w:rsidRPr="00954F57">
        <w:rPr>
          <w:rFonts w:ascii="Arial" w:hAnsi="Arial" w:cs="Arial"/>
        </w:rPr>
        <w:fldChar w:fldCharType="separate"/>
      </w:r>
      <w:r w:rsidRPr="00954F57">
        <w:rPr>
          <w:rFonts w:ascii="Arial" w:hAnsi="Arial" w:cs="Arial"/>
        </w:rPr>
        <w:fldChar w:fldCharType="end"/>
      </w:r>
      <w:r w:rsidRPr="00954F57">
        <w:rPr>
          <w:rFonts w:ascii="Arial" w:hAnsi="Arial" w:cs="Arial"/>
        </w:rPr>
        <w:t xml:space="preserve"> </w:t>
      </w:r>
      <w:r w:rsidRPr="00954F57">
        <w:rPr>
          <w:rFonts w:ascii="Arial" w:hAnsi="Arial" w:cs="Arial"/>
          <w:b/>
          <w:bCs/>
        </w:rPr>
        <w:t>Part B</w:t>
      </w:r>
      <w:r w:rsidR="00131966" w:rsidRPr="00954F57">
        <w:rPr>
          <w:rFonts w:ascii="Arial" w:hAnsi="Arial" w:cs="Arial"/>
        </w:rPr>
        <w:t xml:space="preserve"> of the application</w:t>
      </w:r>
    </w:p>
    <w:p w14:paraId="72D3964B" w14:textId="77777777" w:rsidR="00131966" w:rsidRPr="00954F57" w:rsidRDefault="00131966" w:rsidP="00D41773">
      <w:pPr>
        <w:spacing w:after="0"/>
        <w:rPr>
          <w:rFonts w:ascii="Arial" w:hAnsi="Arial" w:cs="Arial"/>
        </w:rPr>
      </w:pPr>
    </w:p>
    <w:p w14:paraId="56EDBE44" w14:textId="45B442E5" w:rsidR="00B80346" w:rsidRPr="00954F57" w:rsidRDefault="00B80346" w:rsidP="00D41773">
      <w:pPr>
        <w:spacing w:after="0"/>
        <w:rPr>
          <w:rFonts w:ascii="Arial" w:hAnsi="Arial" w:cs="Arial"/>
        </w:rPr>
      </w:pPr>
      <w:r w:rsidRPr="00954F57">
        <w:rPr>
          <w:rFonts w:ascii="Arial" w:hAnsi="Arial" w:cs="Arial"/>
        </w:rPr>
        <w:fldChar w:fldCharType="begin">
          <w:ffData>
            <w:name w:val="Kontrollkästchen2"/>
            <w:enabled/>
            <w:calcOnExit w:val="0"/>
            <w:checkBox>
              <w:sizeAuto/>
              <w:default w:val="0"/>
            </w:checkBox>
          </w:ffData>
        </w:fldChar>
      </w:r>
      <w:r w:rsidRPr="00954F57">
        <w:rPr>
          <w:rFonts w:ascii="Arial" w:hAnsi="Arial" w:cs="Arial"/>
        </w:rPr>
        <w:instrText xml:space="preserve"> FORMCHECKBOX </w:instrText>
      </w:r>
      <w:r w:rsidRPr="00954F57">
        <w:rPr>
          <w:rFonts w:ascii="Arial" w:hAnsi="Arial" w:cs="Arial"/>
        </w:rPr>
      </w:r>
      <w:r w:rsidRPr="00954F57">
        <w:rPr>
          <w:rFonts w:ascii="Arial" w:hAnsi="Arial" w:cs="Arial"/>
        </w:rPr>
        <w:fldChar w:fldCharType="separate"/>
      </w:r>
      <w:r w:rsidRPr="00954F57">
        <w:rPr>
          <w:rFonts w:ascii="Arial" w:hAnsi="Arial" w:cs="Arial"/>
        </w:rPr>
        <w:fldChar w:fldCharType="end"/>
      </w:r>
      <w:r w:rsidRPr="00954F57">
        <w:rPr>
          <w:rFonts w:ascii="Arial" w:hAnsi="Arial" w:cs="Arial"/>
        </w:rPr>
        <w:t xml:space="preserve"> </w:t>
      </w:r>
      <w:r w:rsidRPr="00954F57">
        <w:rPr>
          <w:rFonts w:ascii="Arial" w:hAnsi="Arial" w:cs="Arial"/>
          <w:b/>
          <w:bCs/>
        </w:rPr>
        <w:t>Short CV</w:t>
      </w:r>
      <w:r w:rsidR="00131966" w:rsidRPr="00954F57">
        <w:rPr>
          <w:rFonts w:ascii="Arial" w:hAnsi="Arial" w:cs="Arial"/>
        </w:rPr>
        <w:t xml:space="preserve"> of the applicant</w:t>
      </w:r>
      <w:r w:rsidRPr="00954F57">
        <w:rPr>
          <w:rFonts w:ascii="Arial" w:hAnsi="Arial" w:cs="Arial"/>
        </w:rPr>
        <w:t xml:space="preserve"> (max 3 pages)</w:t>
      </w:r>
    </w:p>
    <w:p w14:paraId="529CD64A" w14:textId="77777777" w:rsidR="00131966" w:rsidRPr="00954F57" w:rsidRDefault="00131966" w:rsidP="00D41773">
      <w:pPr>
        <w:spacing w:after="0"/>
        <w:rPr>
          <w:rFonts w:ascii="Arial" w:hAnsi="Arial" w:cs="Arial"/>
        </w:rPr>
      </w:pPr>
    </w:p>
    <w:p w14:paraId="6BCB655B" w14:textId="180F3A50" w:rsidR="00212E44" w:rsidRPr="00954F57" w:rsidRDefault="00B80346" w:rsidP="00D41773">
      <w:pPr>
        <w:spacing w:after="0"/>
        <w:rPr>
          <w:rFonts w:ascii="Arial" w:hAnsi="Arial" w:cs="Arial"/>
        </w:rPr>
      </w:pPr>
      <w:r w:rsidRPr="00954F57">
        <w:rPr>
          <w:rFonts w:ascii="Arial" w:hAnsi="Arial" w:cs="Arial"/>
        </w:rPr>
        <w:fldChar w:fldCharType="begin">
          <w:ffData>
            <w:name w:val="Kontrollkästchen2"/>
            <w:enabled/>
            <w:calcOnExit w:val="0"/>
            <w:checkBox>
              <w:sizeAuto/>
              <w:default w:val="0"/>
            </w:checkBox>
          </w:ffData>
        </w:fldChar>
      </w:r>
      <w:r w:rsidRPr="00954F57">
        <w:rPr>
          <w:rFonts w:ascii="Arial" w:hAnsi="Arial" w:cs="Arial"/>
        </w:rPr>
        <w:instrText xml:space="preserve"> FORMCHECKBOX </w:instrText>
      </w:r>
      <w:r w:rsidRPr="00954F57">
        <w:rPr>
          <w:rFonts w:ascii="Arial" w:hAnsi="Arial" w:cs="Arial"/>
        </w:rPr>
      </w:r>
      <w:r w:rsidRPr="00954F57">
        <w:rPr>
          <w:rFonts w:ascii="Arial" w:hAnsi="Arial" w:cs="Arial"/>
        </w:rPr>
        <w:fldChar w:fldCharType="separate"/>
      </w:r>
      <w:r w:rsidRPr="00954F57">
        <w:rPr>
          <w:rFonts w:ascii="Arial" w:hAnsi="Arial" w:cs="Arial"/>
        </w:rPr>
        <w:fldChar w:fldCharType="end"/>
      </w:r>
      <w:r w:rsidR="001D5F5F" w:rsidRPr="00954F57">
        <w:rPr>
          <w:rFonts w:ascii="Arial" w:hAnsi="Arial" w:cs="Arial"/>
        </w:rPr>
        <w:t xml:space="preserve"> </w:t>
      </w:r>
      <w:r w:rsidRPr="00954F57">
        <w:rPr>
          <w:rFonts w:ascii="Arial" w:hAnsi="Arial" w:cs="Arial"/>
          <w:b/>
          <w:bCs/>
        </w:rPr>
        <w:t>Reference letter</w:t>
      </w:r>
      <w:r w:rsidRPr="00954F57">
        <w:rPr>
          <w:rFonts w:ascii="Arial" w:hAnsi="Arial" w:cs="Arial"/>
        </w:rPr>
        <w:t xml:space="preserve"> by the host </w:t>
      </w:r>
      <w:r w:rsidR="00576CE4" w:rsidRPr="00954F57">
        <w:rPr>
          <w:rFonts w:ascii="Arial" w:hAnsi="Arial" w:cs="Arial"/>
        </w:rPr>
        <w:t>confirm</w:t>
      </w:r>
      <w:r w:rsidRPr="00954F57">
        <w:rPr>
          <w:rFonts w:ascii="Arial" w:hAnsi="Arial" w:cs="Arial"/>
        </w:rPr>
        <w:t xml:space="preserve">ing their willingness to collaborate with you </w:t>
      </w:r>
      <w:r w:rsidR="0025300D" w:rsidRPr="00954F57">
        <w:rPr>
          <w:rFonts w:ascii="Arial" w:hAnsi="Arial" w:cs="Arial"/>
        </w:rPr>
        <w:t xml:space="preserve">on the topic described in this application and </w:t>
      </w:r>
      <w:r w:rsidRPr="00954F57">
        <w:rPr>
          <w:rFonts w:ascii="Arial" w:hAnsi="Arial" w:cs="Arial"/>
        </w:rPr>
        <w:t>during the planned travel time</w:t>
      </w:r>
      <w:r w:rsidR="00954F57">
        <w:rPr>
          <w:rFonts w:ascii="Arial" w:hAnsi="Arial" w:cs="Arial"/>
        </w:rPr>
        <w:t>,</w:t>
      </w:r>
      <w:r w:rsidRPr="00954F57">
        <w:rPr>
          <w:rFonts w:ascii="Arial" w:hAnsi="Arial" w:cs="Arial"/>
        </w:rPr>
        <w:t xml:space="preserve"> and </w:t>
      </w:r>
      <w:r w:rsidR="0025300D" w:rsidRPr="00954F57">
        <w:rPr>
          <w:rFonts w:ascii="Arial" w:hAnsi="Arial" w:cs="Arial"/>
        </w:rPr>
        <w:t xml:space="preserve">to </w:t>
      </w:r>
      <w:r w:rsidRPr="00954F57">
        <w:rPr>
          <w:rFonts w:ascii="Arial" w:hAnsi="Arial" w:cs="Arial"/>
        </w:rPr>
        <w:t xml:space="preserve">support the collaboration, e.g. by </w:t>
      </w:r>
      <w:r w:rsidR="001D5F5F" w:rsidRPr="00954F57">
        <w:rPr>
          <w:rFonts w:ascii="Arial" w:hAnsi="Arial" w:cs="Arial"/>
        </w:rPr>
        <w:t>providing a workplace</w:t>
      </w:r>
      <w:r w:rsidRPr="00954F57">
        <w:rPr>
          <w:rFonts w:ascii="Arial" w:hAnsi="Arial" w:cs="Arial"/>
        </w:rPr>
        <w:t xml:space="preserve">, </w:t>
      </w:r>
      <w:r w:rsidR="001D5F5F" w:rsidRPr="00954F57">
        <w:rPr>
          <w:rFonts w:ascii="Arial" w:hAnsi="Arial" w:cs="Arial"/>
        </w:rPr>
        <w:t>access to necessary facilities (labs, etc)</w:t>
      </w:r>
      <w:r w:rsidR="0025300D" w:rsidRPr="00954F57">
        <w:rPr>
          <w:rFonts w:ascii="Arial" w:hAnsi="Arial" w:cs="Arial"/>
        </w:rPr>
        <w:t xml:space="preserve">, </w:t>
      </w:r>
      <w:r w:rsidR="001D5F5F" w:rsidRPr="00954F57">
        <w:rPr>
          <w:rFonts w:ascii="Arial" w:hAnsi="Arial" w:cs="Arial"/>
        </w:rPr>
        <w:t>administrative support</w:t>
      </w:r>
      <w:r w:rsidR="00954F57">
        <w:rPr>
          <w:rFonts w:ascii="Arial" w:hAnsi="Arial" w:cs="Arial"/>
        </w:rPr>
        <w:t>,</w:t>
      </w:r>
      <w:r w:rsidR="00131966" w:rsidRPr="00954F57">
        <w:rPr>
          <w:rFonts w:ascii="Arial" w:hAnsi="Arial" w:cs="Arial"/>
        </w:rPr>
        <w:t xml:space="preserve"> etc</w:t>
      </w:r>
      <w:r w:rsidR="00855794" w:rsidRPr="00954F57">
        <w:rPr>
          <w:rFonts w:ascii="Arial" w:hAnsi="Arial" w:cs="Arial"/>
        </w:rPr>
        <w:t xml:space="preserve">. </w:t>
      </w:r>
    </w:p>
    <w:p w14:paraId="3E7C09E8" w14:textId="77777777" w:rsidR="00825FFE" w:rsidRPr="00954F57" w:rsidRDefault="00825FFE" w:rsidP="00D41773">
      <w:pPr>
        <w:spacing w:after="0"/>
        <w:rPr>
          <w:rFonts w:ascii="Arial" w:hAnsi="Arial" w:cs="Arial"/>
        </w:rPr>
      </w:pPr>
    </w:p>
    <w:p w14:paraId="2D4B8C76" w14:textId="77777777" w:rsidR="002D4D4E" w:rsidRPr="00954F57" w:rsidRDefault="002D4D4E" w:rsidP="00D41773">
      <w:pPr>
        <w:spacing w:after="0"/>
        <w:rPr>
          <w:rFonts w:ascii="Arial" w:hAnsi="Arial" w:cs="Arial"/>
        </w:rPr>
      </w:pPr>
    </w:p>
    <w:p w14:paraId="652D75B1" w14:textId="77777777" w:rsidR="00825FFE" w:rsidRPr="00954F57" w:rsidRDefault="00825FFE" w:rsidP="00D41773">
      <w:pPr>
        <w:spacing w:after="0"/>
        <w:rPr>
          <w:rFonts w:ascii="Arial" w:hAnsi="Arial" w:cs="Arial"/>
        </w:rPr>
      </w:pPr>
    </w:p>
    <w:p w14:paraId="1C08F1C7" w14:textId="5B40E3CB" w:rsidR="00825FFE" w:rsidRPr="00954F57" w:rsidRDefault="00825FFE" w:rsidP="00D41773">
      <w:pPr>
        <w:spacing w:after="0"/>
        <w:rPr>
          <w:rFonts w:ascii="Arial" w:hAnsi="Arial" w:cs="Arial"/>
        </w:rPr>
      </w:pPr>
      <w:r w:rsidRPr="00954F57">
        <w:rPr>
          <w:rFonts w:ascii="Arial" w:hAnsi="Arial" w:cs="Arial"/>
        </w:rPr>
        <w:t>__________________________</w:t>
      </w:r>
      <w:r w:rsidRPr="00954F57">
        <w:rPr>
          <w:rFonts w:ascii="Arial" w:hAnsi="Arial" w:cs="Arial"/>
        </w:rPr>
        <w:tab/>
      </w:r>
      <w:r w:rsidR="001D5F5F" w:rsidRPr="00954F57">
        <w:rPr>
          <w:rFonts w:ascii="Arial" w:hAnsi="Arial" w:cs="Arial"/>
        </w:rPr>
        <w:tab/>
      </w:r>
      <w:r w:rsidR="001D5F5F" w:rsidRPr="00954F57">
        <w:rPr>
          <w:rFonts w:ascii="Arial" w:hAnsi="Arial" w:cs="Arial"/>
        </w:rPr>
        <w:tab/>
      </w:r>
      <w:r w:rsidR="001D5F5F" w:rsidRPr="00954F57">
        <w:rPr>
          <w:rFonts w:ascii="Arial" w:hAnsi="Arial" w:cs="Arial"/>
        </w:rPr>
        <w:tab/>
      </w:r>
      <w:r w:rsidRPr="00954F57">
        <w:rPr>
          <w:rFonts w:ascii="Arial" w:hAnsi="Arial" w:cs="Arial"/>
        </w:rPr>
        <w:t>_____________________________</w:t>
      </w:r>
    </w:p>
    <w:p w14:paraId="1E30170B" w14:textId="55137597" w:rsidR="00825FFE" w:rsidRPr="00954F57" w:rsidRDefault="00212E44" w:rsidP="00D41773">
      <w:pPr>
        <w:spacing w:after="0"/>
        <w:rPr>
          <w:rFonts w:ascii="Arial" w:hAnsi="Arial" w:cs="Arial"/>
        </w:rPr>
      </w:pPr>
      <w:r w:rsidRPr="00954F57">
        <w:rPr>
          <w:rFonts w:ascii="Arial" w:hAnsi="Arial" w:cs="Arial"/>
        </w:rPr>
        <w:t xml:space="preserve">Place and </w:t>
      </w:r>
      <w:r w:rsidR="00825FFE" w:rsidRPr="00954F57">
        <w:rPr>
          <w:rFonts w:ascii="Arial" w:hAnsi="Arial" w:cs="Arial"/>
        </w:rPr>
        <w:t>Date</w:t>
      </w:r>
      <w:r w:rsidR="00825FFE" w:rsidRPr="00954F57">
        <w:rPr>
          <w:rFonts w:ascii="Arial" w:hAnsi="Arial" w:cs="Arial"/>
        </w:rPr>
        <w:tab/>
      </w:r>
      <w:r w:rsidR="00825FFE" w:rsidRPr="00954F57">
        <w:rPr>
          <w:rFonts w:ascii="Arial" w:hAnsi="Arial" w:cs="Arial"/>
        </w:rPr>
        <w:tab/>
      </w:r>
      <w:r w:rsidR="00825FFE" w:rsidRPr="00954F57">
        <w:rPr>
          <w:rFonts w:ascii="Arial" w:hAnsi="Arial" w:cs="Arial"/>
        </w:rPr>
        <w:tab/>
      </w:r>
      <w:r w:rsidR="00825FFE" w:rsidRPr="00954F57">
        <w:rPr>
          <w:rFonts w:ascii="Arial" w:hAnsi="Arial" w:cs="Arial"/>
        </w:rPr>
        <w:tab/>
      </w:r>
      <w:r w:rsidR="00825FFE" w:rsidRPr="00954F57">
        <w:rPr>
          <w:rFonts w:ascii="Arial" w:hAnsi="Arial" w:cs="Arial"/>
        </w:rPr>
        <w:tab/>
      </w:r>
      <w:r w:rsidR="00825FFE" w:rsidRPr="00954F57">
        <w:rPr>
          <w:rFonts w:ascii="Arial" w:hAnsi="Arial" w:cs="Arial"/>
        </w:rPr>
        <w:tab/>
        <w:t>Signature</w:t>
      </w:r>
      <w:r w:rsidR="001D5F5F" w:rsidRPr="00954F57">
        <w:rPr>
          <w:rFonts w:ascii="Arial" w:hAnsi="Arial" w:cs="Arial"/>
        </w:rPr>
        <w:t xml:space="preserve"> </w:t>
      </w:r>
      <w:r w:rsidR="00357579" w:rsidRPr="00954F57">
        <w:rPr>
          <w:rFonts w:ascii="Arial" w:hAnsi="Arial" w:cs="Arial"/>
        </w:rPr>
        <w:t>of applicant</w:t>
      </w:r>
      <w:r w:rsidR="00825FFE" w:rsidRPr="00954F57">
        <w:rPr>
          <w:rFonts w:ascii="Arial" w:hAnsi="Arial" w:cs="Arial"/>
        </w:rPr>
        <w:tab/>
      </w:r>
    </w:p>
    <w:p w14:paraId="047B202E" w14:textId="77777777" w:rsidR="001D5F5F" w:rsidRPr="00954F57" w:rsidRDefault="001D5F5F" w:rsidP="00D41773">
      <w:pPr>
        <w:spacing w:after="0"/>
        <w:rPr>
          <w:rFonts w:ascii="Arial" w:hAnsi="Arial" w:cs="Arial"/>
        </w:rPr>
      </w:pPr>
    </w:p>
    <w:p w14:paraId="16397649" w14:textId="77777777" w:rsidR="00C75F6A" w:rsidRPr="00954F57" w:rsidRDefault="00C75F6A" w:rsidP="006313C6">
      <w:pPr>
        <w:spacing w:after="0"/>
        <w:rPr>
          <w:rFonts w:ascii="Arial" w:hAnsi="Arial" w:cs="Arial"/>
        </w:rPr>
      </w:pPr>
      <w:bookmarkStart w:id="1" w:name="_Hlk190432141"/>
    </w:p>
    <w:p w14:paraId="5DDDC951" w14:textId="77777777" w:rsidR="00C75F6A" w:rsidRPr="00954F57" w:rsidRDefault="00C75F6A" w:rsidP="006313C6">
      <w:pPr>
        <w:spacing w:after="0"/>
        <w:rPr>
          <w:rFonts w:ascii="Arial" w:hAnsi="Arial" w:cs="Arial"/>
        </w:rPr>
      </w:pPr>
    </w:p>
    <w:p w14:paraId="1215474C" w14:textId="77777777" w:rsidR="00C75F6A" w:rsidRPr="00954F57" w:rsidRDefault="00C75F6A" w:rsidP="006313C6">
      <w:pPr>
        <w:spacing w:after="0"/>
        <w:rPr>
          <w:rFonts w:ascii="Arial" w:hAnsi="Arial" w:cs="Arial"/>
        </w:rPr>
      </w:pPr>
    </w:p>
    <w:p w14:paraId="00E64176" w14:textId="20810E7B" w:rsidR="006313C6" w:rsidRPr="00954F57" w:rsidRDefault="006313C6" w:rsidP="006313C6">
      <w:pPr>
        <w:spacing w:after="0"/>
        <w:rPr>
          <w:rFonts w:ascii="Arial" w:hAnsi="Arial" w:cs="Arial"/>
        </w:rPr>
      </w:pPr>
      <w:r w:rsidRPr="00954F57">
        <w:rPr>
          <w:rFonts w:ascii="Arial" w:hAnsi="Arial" w:cs="Arial"/>
        </w:rPr>
        <w:t>Information to be filled in by WKS Bavaria-Africa:</w:t>
      </w:r>
    </w:p>
    <w:bookmarkEnd w:id="1"/>
    <w:p w14:paraId="1C6A09C3" w14:textId="77777777" w:rsidR="006313C6" w:rsidRPr="00954F57" w:rsidRDefault="006313C6" w:rsidP="006313C6">
      <w:pPr>
        <w:spacing w:after="0"/>
        <w:rPr>
          <w:rFonts w:ascii="Arial" w:hAnsi="Arial" w:cs="Arial"/>
        </w:rPr>
      </w:pPr>
    </w:p>
    <w:tbl>
      <w:tblPr>
        <w:tblStyle w:val="Tabellenraster"/>
        <w:tblW w:w="9923" w:type="dxa"/>
        <w:tblInd w:w="-5" w:type="dxa"/>
        <w:tblLook w:val="04A0" w:firstRow="1" w:lastRow="0" w:firstColumn="1" w:lastColumn="0" w:noHBand="0" w:noVBand="1"/>
      </w:tblPr>
      <w:tblGrid>
        <w:gridCol w:w="8197"/>
        <w:gridCol w:w="1726"/>
      </w:tblGrid>
      <w:tr w:rsidR="006313C6" w:rsidRPr="00954F57" w14:paraId="156CC0A8" w14:textId="77777777" w:rsidTr="00650609">
        <w:trPr>
          <w:trHeight w:val="562"/>
        </w:trPr>
        <w:tc>
          <w:tcPr>
            <w:tcW w:w="8197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B0532AB" w14:textId="11ED3086" w:rsidR="006313C6" w:rsidRPr="00954F57" w:rsidRDefault="00131966" w:rsidP="0051175E">
            <w:pPr>
              <w:pStyle w:val="Listenabsatz"/>
              <w:ind w:left="29"/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bCs/>
                <w:sz w:val="20"/>
                <w:szCs w:val="20"/>
              </w:rPr>
              <w:t>Applicant</w:t>
            </w:r>
            <w:r w:rsidR="005C2DF9" w:rsidRPr="00954F57">
              <w:rPr>
                <w:rFonts w:ascii="Arial" w:hAnsi="Arial" w:cs="Arial"/>
                <w:bCs/>
                <w:sz w:val="20"/>
                <w:szCs w:val="20"/>
              </w:rPr>
              <w:t xml:space="preserve"> is affiliated with a</w:t>
            </w:r>
            <w:r w:rsidRPr="00954F57">
              <w:rPr>
                <w:rFonts w:ascii="Arial" w:hAnsi="Arial" w:cs="Arial"/>
                <w:bCs/>
                <w:sz w:val="20"/>
                <w:szCs w:val="20"/>
              </w:rPr>
              <w:t xml:space="preserve"> member of the Biotech Initiat</w:t>
            </w:r>
            <w:r w:rsidR="00B23C6A" w:rsidRPr="00954F57">
              <w:rPr>
                <w:rFonts w:ascii="Arial" w:hAnsi="Arial" w:cs="Arial"/>
                <w:bCs/>
                <w:sz w:val="20"/>
                <w:szCs w:val="20"/>
              </w:rPr>
              <w:t>ive Bavaria-Western Cape during the application and the trip</w:t>
            </w:r>
          </w:p>
        </w:tc>
        <w:tc>
          <w:tcPr>
            <w:tcW w:w="1726" w:type="dxa"/>
            <w:shd w:val="clear" w:color="auto" w:fill="DEEAF6" w:themeFill="accent1" w:themeFillTint="33"/>
            <w:vAlign w:val="center"/>
          </w:tcPr>
          <w:p w14:paraId="01758B46" w14:textId="3F3EE2CB" w:rsidR="006313C6" w:rsidRPr="00954F57" w:rsidRDefault="006313C6" w:rsidP="0051175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</w:instrText>
            </w:r>
            <w:bookmarkStart w:id="2" w:name="Kontrollkästchen1"/>
            <w:r w:rsidRPr="00954F57">
              <w:rPr>
                <w:rFonts w:ascii="Arial" w:hAnsi="Arial" w:cs="Arial"/>
                <w:sz w:val="20"/>
                <w:szCs w:val="20"/>
              </w:rPr>
              <w:instrText xml:space="preserve">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Yes</w:t>
            </w:r>
            <w:r w:rsidRPr="00954F57">
              <w:rPr>
                <w:rFonts w:ascii="Arial" w:hAnsi="Arial" w:cs="Arial"/>
                <w:sz w:val="20"/>
                <w:szCs w:val="20"/>
              </w:rPr>
              <w:br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Kontrollkästchen2"/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6313C6" w:rsidRPr="00954F57" w14:paraId="0432B860" w14:textId="77777777" w:rsidTr="00650609">
        <w:trPr>
          <w:trHeight w:val="562"/>
        </w:trPr>
        <w:tc>
          <w:tcPr>
            <w:tcW w:w="8197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A860CAD" w14:textId="1DDCE2AF" w:rsidR="006313C6" w:rsidRPr="00954F57" w:rsidRDefault="00954F57" w:rsidP="0051175E">
            <w:pPr>
              <w:pStyle w:val="Listenabsatz"/>
              <w:ind w:left="29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he host</w:t>
            </w:r>
            <w:r w:rsidR="00B23C6A" w:rsidRPr="00954F57">
              <w:rPr>
                <w:rFonts w:ascii="Arial" w:hAnsi="Arial" w:cs="Arial"/>
                <w:bCs/>
                <w:sz w:val="20"/>
                <w:szCs w:val="20"/>
              </w:rPr>
              <w:t xml:space="preserve"> i</w:t>
            </w:r>
            <w:r w:rsidR="005C2DF9" w:rsidRPr="00954F57">
              <w:rPr>
                <w:rFonts w:ascii="Arial" w:hAnsi="Arial" w:cs="Arial"/>
                <w:bCs/>
                <w:sz w:val="20"/>
                <w:szCs w:val="20"/>
              </w:rPr>
              <w:t>s affiliated with a</w:t>
            </w:r>
            <w:r w:rsidR="00B23C6A" w:rsidRPr="00954F57">
              <w:rPr>
                <w:rFonts w:ascii="Arial" w:hAnsi="Arial" w:cs="Arial"/>
                <w:bCs/>
                <w:sz w:val="20"/>
                <w:szCs w:val="20"/>
              </w:rPr>
              <w:t xml:space="preserve"> member of the Biotech Initiative Bavaria-Western Cape during the application and the trip</w:t>
            </w:r>
            <w:r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="005C2DF9" w:rsidRPr="00954F5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726" w:type="dxa"/>
            <w:shd w:val="clear" w:color="auto" w:fill="DEEAF6" w:themeFill="accent1" w:themeFillTint="33"/>
            <w:vAlign w:val="center"/>
          </w:tcPr>
          <w:p w14:paraId="73A10B12" w14:textId="1C0DB7B0" w:rsidR="006313C6" w:rsidRPr="00954F57" w:rsidRDefault="006313C6" w:rsidP="0051175E">
            <w:pPr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Yes</w:t>
            </w:r>
            <w:r w:rsidRPr="00954F57">
              <w:rPr>
                <w:rFonts w:ascii="Arial" w:hAnsi="Arial" w:cs="Arial"/>
                <w:sz w:val="20"/>
                <w:szCs w:val="20"/>
              </w:rPr>
              <w:br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5C2DF9" w:rsidRPr="00954F57" w14:paraId="5891D9DA" w14:textId="77777777" w:rsidTr="00650609">
        <w:trPr>
          <w:trHeight w:val="562"/>
        </w:trPr>
        <w:tc>
          <w:tcPr>
            <w:tcW w:w="8197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6F01A2A" w14:textId="309C00D0" w:rsidR="005C2DF9" w:rsidRPr="00954F57" w:rsidRDefault="00B23C6A" w:rsidP="005C2DF9">
            <w:pPr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t>The</w:t>
            </w:r>
            <w:r w:rsidR="005C2DF9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 xml:space="preserve">duration of the trip and its date </w:t>
            </w:r>
            <w:r w:rsidR="00954F57">
              <w:rPr>
                <w:rFonts w:ascii="Arial" w:hAnsi="Arial" w:cs="Arial"/>
                <w:sz w:val="20"/>
                <w:szCs w:val="20"/>
              </w:rPr>
              <w:t>are</w:t>
            </w:r>
            <w:r w:rsidRPr="00954F57">
              <w:rPr>
                <w:rFonts w:ascii="Arial" w:hAnsi="Arial" w:cs="Arial"/>
                <w:sz w:val="20"/>
                <w:szCs w:val="20"/>
              </w:rPr>
              <w:t xml:space="preserve"> eligible.</w:t>
            </w:r>
          </w:p>
        </w:tc>
        <w:bookmarkStart w:id="4" w:name="_Hlk190422939"/>
        <w:tc>
          <w:tcPr>
            <w:tcW w:w="1726" w:type="dxa"/>
            <w:shd w:val="clear" w:color="auto" w:fill="DEEAF6" w:themeFill="accent1" w:themeFillTint="33"/>
            <w:vAlign w:val="center"/>
          </w:tcPr>
          <w:p w14:paraId="7428B417" w14:textId="6C6199AE" w:rsidR="005C2DF9" w:rsidRPr="00954F57" w:rsidRDefault="005C2DF9" w:rsidP="005C2DF9">
            <w:pPr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Yes</w:t>
            </w:r>
            <w:r w:rsidRPr="00954F57">
              <w:rPr>
                <w:rFonts w:ascii="Arial" w:hAnsi="Arial" w:cs="Arial"/>
                <w:sz w:val="20"/>
                <w:szCs w:val="20"/>
              </w:rPr>
              <w:br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No</w:t>
            </w:r>
            <w:bookmarkEnd w:id="4"/>
          </w:p>
        </w:tc>
      </w:tr>
      <w:tr w:rsidR="005C2DF9" w:rsidRPr="00954F57" w14:paraId="0BE7575C" w14:textId="77777777" w:rsidTr="00650609">
        <w:trPr>
          <w:trHeight w:val="567"/>
        </w:trPr>
        <w:tc>
          <w:tcPr>
            <w:tcW w:w="8197" w:type="dxa"/>
            <w:shd w:val="clear" w:color="auto" w:fill="E7E6E6" w:themeFill="background2"/>
            <w:vAlign w:val="center"/>
          </w:tcPr>
          <w:p w14:paraId="6E5F7801" w14:textId="6BD7FCDC" w:rsidR="005C2DF9" w:rsidRPr="00954F57" w:rsidRDefault="002D35B5" w:rsidP="005C2DF9">
            <w:pPr>
              <w:pStyle w:val="Listenabsatz"/>
              <w:ind w:left="29"/>
              <w:rPr>
                <w:rFonts w:ascii="Arial" w:hAnsi="Arial" w:cs="Arial"/>
                <w:strike/>
                <w:sz w:val="20"/>
                <w:szCs w:val="20"/>
              </w:rPr>
            </w:pPr>
            <w:r w:rsidRPr="00954F57">
              <w:rPr>
                <w:rFonts w:ascii="Arial" w:hAnsi="Arial" w:cs="Arial"/>
                <w:color w:val="000000" w:themeColor="text1"/>
                <w:sz w:val="20"/>
                <w:szCs w:val="20"/>
              </w:rPr>
              <w:t>No double funding will occur.</w:t>
            </w:r>
          </w:p>
        </w:tc>
        <w:tc>
          <w:tcPr>
            <w:tcW w:w="1726" w:type="dxa"/>
            <w:shd w:val="clear" w:color="auto" w:fill="DEEAF6" w:themeFill="accent1" w:themeFillTint="33"/>
            <w:vAlign w:val="center"/>
          </w:tcPr>
          <w:p w14:paraId="5F8BA936" w14:textId="2C391EF1" w:rsidR="005C2DF9" w:rsidRPr="00954F57" w:rsidRDefault="005C2DF9" w:rsidP="005C2DF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</w:instrText>
            </w:r>
            <w:bookmarkStart w:id="5" w:name="Kontrollkästchen5"/>
            <w:r w:rsidRPr="00954F57">
              <w:rPr>
                <w:rFonts w:ascii="Arial" w:hAnsi="Arial" w:cs="Arial"/>
                <w:sz w:val="20"/>
                <w:szCs w:val="20"/>
              </w:rPr>
              <w:instrText xml:space="preserve">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Yes</w:t>
            </w:r>
            <w:r w:rsidRPr="00954F57">
              <w:rPr>
                <w:rFonts w:ascii="Arial" w:hAnsi="Arial" w:cs="Arial"/>
                <w:sz w:val="20"/>
                <w:szCs w:val="20"/>
              </w:rPr>
              <w:br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Kontrollkästchen6"/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5C2DF9" w:rsidRPr="00954F57" w14:paraId="33401652" w14:textId="77777777" w:rsidTr="00650609">
        <w:trPr>
          <w:trHeight w:val="567"/>
        </w:trPr>
        <w:tc>
          <w:tcPr>
            <w:tcW w:w="8197" w:type="dxa"/>
            <w:shd w:val="clear" w:color="auto" w:fill="E7E6E6" w:themeFill="background2"/>
            <w:vAlign w:val="center"/>
          </w:tcPr>
          <w:p w14:paraId="450F16A0" w14:textId="316C2BE6" w:rsidR="005C2DF9" w:rsidRPr="00954F57" w:rsidRDefault="00B23C6A" w:rsidP="005C2DF9">
            <w:pPr>
              <w:pStyle w:val="Listenabsatz"/>
              <w:ind w:left="29"/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5C2DF9" w:rsidRPr="00954F57">
              <w:rPr>
                <w:rFonts w:ascii="Arial" w:hAnsi="Arial" w:cs="Arial"/>
                <w:sz w:val="20"/>
                <w:szCs w:val="20"/>
              </w:rPr>
              <w:t>applicant</w:t>
            </w:r>
            <w:r w:rsidRPr="00954F57">
              <w:rPr>
                <w:rFonts w:ascii="Arial" w:hAnsi="Arial" w:cs="Arial"/>
                <w:sz w:val="20"/>
                <w:szCs w:val="20"/>
              </w:rPr>
              <w:t xml:space="preserve"> and host </w:t>
            </w:r>
            <w:r w:rsidR="00954F57">
              <w:rPr>
                <w:rFonts w:ascii="Arial" w:hAnsi="Arial" w:cs="Arial"/>
                <w:sz w:val="20"/>
                <w:szCs w:val="20"/>
              </w:rPr>
              <w:t>have</w:t>
            </w:r>
            <w:r w:rsidR="005C2DF9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 xml:space="preserve">not </w:t>
            </w:r>
            <w:r w:rsidR="005C2DF9" w:rsidRPr="00954F57">
              <w:rPr>
                <w:rFonts w:ascii="Arial" w:hAnsi="Arial" w:cs="Arial"/>
                <w:sz w:val="20"/>
                <w:szCs w:val="20"/>
              </w:rPr>
              <w:t>yet received a mobility grant from WKS Bavaria-Africa</w:t>
            </w:r>
            <w:r w:rsidRPr="00954F57">
              <w:rPr>
                <w:rFonts w:ascii="Arial" w:hAnsi="Arial" w:cs="Arial"/>
                <w:sz w:val="20"/>
                <w:szCs w:val="20"/>
              </w:rPr>
              <w:t xml:space="preserve"> or </w:t>
            </w:r>
            <w:proofErr w:type="spellStart"/>
            <w:r w:rsidR="002D35B5" w:rsidRPr="00954F57">
              <w:rPr>
                <w:rFonts w:ascii="Arial" w:hAnsi="Arial" w:cs="Arial"/>
                <w:color w:val="000000" w:themeColor="text1"/>
                <w:sz w:val="20"/>
                <w:szCs w:val="20"/>
              </w:rPr>
              <w:t>BayFOR</w:t>
            </w:r>
            <w:proofErr w:type="spellEnd"/>
            <w:r w:rsidR="002D35B5" w:rsidRPr="00954F5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</w:t>
            </w:r>
            <w:proofErr w:type="spellStart"/>
            <w:r w:rsidRPr="00954F57">
              <w:rPr>
                <w:rFonts w:ascii="Arial" w:hAnsi="Arial" w:cs="Arial"/>
                <w:color w:val="000000" w:themeColor="text1"/>
                <w:sz w:val="20"/>
                <w:szCs w:val="20"/>
              </w:rPr>
              <w:t>BayIntAn</w:t>
            </w:r>
            <w:proofErr w:type="spellEnd"/>
            <w:r w:rsidR="00954F57" w:rsidRPr="00954F5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2026</w:t>
            </w:r>
            <w:r w:rsidR="002D35B5" w:rsidRPr="00954F57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  <w:r w:rsidRPr="00954F5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for a similar trip</w:t>
            </w:r>
            <w:r w:rsidR="005C2DF9" w:rsidRPr="00954F57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726" w:type="dxa"/>
            <w:shd w:val="clear" w:color="auto" w:fill="DEEAF6" w:themeFill="accent1" w:themeFillTint="33"/>
            <w:vAlign w:val="center"/>
          </w:tcPr>
          <w:p w14:paraId="6EE3C66C" w14:textId="12AB4FB8" w:rsidR="005C2DF9" w:rsidRPr="00954F57" w:rsidRDefault="005C2DF9" w:rsidP="005C2DF9">
            <w:pPr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Yes</w:t>
            </w:r>
            <w:r w:rsidRPr="00954F57">
              <w:rPr>
                <w:rFonts w:ascii="Arial" w:hAnsi="Arial" w:cs="Arial"/>
                <w:sz w:val="20"/>
                <w:szCs w:val="20"/>
              </w:rPr>
              <w:br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5C2DF9" w:rsidRPr="00954F57" w14:paraId="3769EF55" w14:textId="77777777" w:rsidTr="00650609">
        <w:trPr>
          <w:trHeight w:val="567"/>
        </w:trPr>
        <w:tc>
          <w:tcPr>
            <w:tcW w:w="8197" w:type="dxa"/>
            <w:shd w:val="clear" w:color="auto" w:fill="E7E6E6" w:themeFill="background2"/>
            <w:vAlign w:val="center"/>
          </w:tcPr>
          <w:p w14:paraId="11173819" w14:textId="6FF2BFF1" w:rsidR="005C2DF9" w:rsidRPr="00954F57" w:rsidRDefault="005C2DF9" w:rsidP="005C2DF9">
            <w:pPr>
              <w:pStyle w:val="Listenabsatz"/>
              <w:ind w:left="29"/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t>Part B and the CV adhere to the page limits.</w:t>
            </w:r>
          </w:p>
        </w:tc>
        <w:tc>
          <w:tcPr>
            <w:tcW w:w="1726" w:type="dxa"/>
            <w:shd w:val="clear" w:color="auto" w:fill="DEEAF6" w:themeFill="accent1" w:themeFillTint="33"/>
            <w:vAlign w:val="center"/>
          </w:tcPr>
          <w:p w14:paraId="42CFC29E" w14:textId="1B632960" w:rsidR="005C2DF9" w:rsidRPr="00954F57" w:rsidRDefault="005C2DF9" w:rsidP="005C2DF9">
            <w:pPr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Yes</w:t>
            </w:r>
            <w:r w:rsidRPr="00954F57">
              <w:rPr>
                <w:rFonts w:ascii="Arial" w:hAnsi="Arial" w:cs="Arial"/>
                <w:sz w:val="20"/>
                <w:szCs w:val="20"/>
              </w:rPr>
              <w:br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5C2DF9" w:rsidRPr="00954F57" w14:paraId="73AE04B1" w14:textId="77777777" w:rsidTr="00650609">
        <w:trPr>
          <w:trHeight w:val="567"/>
        </w:trPr>
        <w:tc>
          <w:tcPr>
            <w:tcW w:w="8197" w:type="dxa"/>
            <w:shd w:val="clear" w:color="auto" w:fill="E7E6E6" w:themeFill="background2"/>
            <w:vAlign w:val="center"/>
          </w:tcPr>
          <w:p w14:paraId="00130A5C" w14:textId="6C43AD72" w:rsidR="005C2DF9" w:rsidRPr="00954F57" w:rsidRDefault="005C2DF9" w:rsidP="005C2DF9">
            <w:pPr>
              <w:pStyle w:val="Listenabsatz"/>
              <w:ind w:left="29"/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t>The application is complete and contains all four documents.</w:t>
            </w:r>
          </w:p>
        </w:tc>
        <w:tc>
          <w:tcPr>
            <w:tcW w:w="1726" w:type="dxa"/>
            <w:shd w:val="clear" w:color="auto" w:fill="DEEAF6" w:themeFill="accent1" w:themeFillTint="33"/>
            <w:vAlign w:val="center"/>
          </w:tcPr>
          <w:p w14:paraId="75811275" w14:textId="3640DE84" w:rsidR="005C2DF9" w:rsidRPr="00954F57" w:rsidRDefault="005C2DF9" w:rsidP="005C2DF9">
            <w:pPr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Yes</w:t>
            </w:r>
            <w:r w:rsidRPr="00954F57">
              <w:rPr>
                <w:rFonts w:ascii="Arial" w:hAnsi="Arial" w:cs="Arial"/>
                <w:sz w:val="20"/>
                <w:szCs w:val="20"/>
              </w:rPr>
              <w:br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53D8"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5C2DF9" w:rsidRPr="00954F57" w14:paraId="33D47B15" w14:textId="77777777" w:rsidTr="00650609">
        <w:trPr>
          <w:trHeight w:val="567"/>
        </w:trPr>
        <w:tc>
          <w:tcPr>
            <w:tcW w:w="8197" w:type="dxa"/>
            <w:shd w:val="clear" w:color="auto" w:fill="E7E6E6" w:themeFill="background2"/>
            <w:vAlign w:val="center"/>
          </w:tcPr>
          <w:p w14:paraId="3CA50FA5" w14:textId="14BB117A" w:rsidR="005C2DF9" w:rsidRPr="00954F57" w:rsidRDefault="005C2DF9" w:rsidP="005C2DF9">
            <w:pPr>
              <w:pStyle w:val="Listenabsatz"/>
              <w:ind w:left="29"/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Result:</w:t>
            </w:r>
            <w:r w:rsidRPr="00954F57">
              <w:rPr>
                <w:rFonts w:ascii="Arial" w:hAnsi="Arial" w:cs="Arial"/>
                <w:iCs/>
                <w:sz w:val="20"/>
                <w:szCs w:val="20"/>
              </w:rPr>
              <w:t xml:space="preserve"> The application is </w:t>
            </w:r>
            <w:r w:rsidR="00D653D8" w:rsidRPr="00954F57">
              <w:rPr>
                <w:rFonts w:ascii="Arial" w:hAnsi="Arial" w:cs="Arial"/>
                <w:i/>
                <w:sz w:val="20"/>
                <w:szCs w:val="20"/>
                <w:u w:val="single"/>
              </w:rPr>
              <w:t>formally</w:t>
            </w:r>
          </w:p>
        </w:tc>
        <w:tc>
          <w:tcPr>
            <w:tcW w:w="1726" w:type="dxa"/>
            <w:shd w:val="clear" w:color="auto" w:fill="DEEAF6" w:themeFill="accent1" w:themeFillTint="33"/>
            <w:vAlign w:val="center"/>
          </w:tcPr>
          <w:p w14:paraId="23560E33" w14:textId="77777777" w:rsidR="005C2DF9" w:rsidRPr="00954F57" w:rsidRDefault="005C2DF9" w:rsidP="005C2DF9">
            <w:pPr>
              <w:rPr>
                <w:rFonts w:ascii="Arial" w:hAnsi="Arial" w:cs="Arial"/>
                <w:iCs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954F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4F57">
              <w:rPr>
                <w:rFonts w:ascii="Arial" w:hAnsi="Arial" w:cs="Arial"/>
                <w:iCs/>
                <w:sz w:val="20"/>
                <w:szCs w:val="20"/>
              </w:rPr>
              <w:t>eligible</w:t>
            </w:r>
          </w:p>
          <w:p w14:paraId="376B8B87" w14:textId="77777777" w:rsidR="005C2DF9" w:rsidRPr="00954F57" w:rsidRDefault="005C2DF9" w:rsidP="005C2DF9">
            <w:pPr>
              <w:rPr>
                <w:rFonts w:ascii="Arial" w:hAnsi="Arial" w:cs="Arial"/>
                <w:sz w:val="20"/>
                <w:szCs w:val="20"/>
              </w:rPr>
            </w:pPr>
            <w:r w:rsidRPr="00954F5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4F5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954F57">
              <w:rPr>
                <w:rFonts w:ascii="Arial" w:hAnsi="Arial" w:cs="Arial"/>
                <w:sz w:val="20"/>
                <w:szCs w:val="20"/>
              </w:rPr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54F5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954F57">
              <w:rPr>
                <w:rFonts w:ascii="Arial" w:hAnsi="Arial" w:cs="Arial"/>
                <w:sz w:val="20"/>
                <w:szCs w:val="20"/>
              </w:rPr>
              <w:t xml:space="preserve"> not eligible</w:t>
            </w:r>
          </w:p>
        </w:tc>
      </w:tr>
    </w:tbl>
    <w:p w14:paraId="0402F7BA" w14:textId="77777777" w:rsidR="006313C6" w:rsidRDefault="006313C6" w:rsidP="003E1056">
      <w:pPr>
        <w:rPr>
          <w:rFonts w:ascii="Arial" w:hAnsi="Arial" w:cs="Arial"/>
          <w:lang w:val="en-AU"/>
        </w:rPr>
      </w:pPr>
    </w:p>
    <w:sectPr w:rsidR="006313C6" w:rsidSect="0016079A">
      <w:headerReference w:type="default" r:id="rId7"/>
      <w:footerReference w:type="default" r:id="rId8"/>
      <w:pgSz w:w="11906" w:h="16838"/>
      <w:pgMar w:top="1134" w:right="1134" w:bottom="1134" w:left="1134" w:header="102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E870E0" w14:textId="77777777" w:rsidR="00A05519" w:rsidRPr="00954F57" w:rsidRDefault="00A05519" w:rsidP="00E22C46">
      <w:pPr>
        <w:spacing w:after="0" w:line="240" w:lineRule="auto"/>
      </w:pPr>
      <w:r w:rsidRPr="00954F57">
        <w:separator/>
      </w:r>
    </w:p>
  </w:endnote>
  <w:endnote w:type="continuationSeparator" w:id="0">
    <w:p w14:paraId="2693412B" w14:textId="77777777" w:rsidR="00A05519" w:rsidRPr="00954F57" w:rsidRDefault="00A05519" w:rsidP="00E22C46">
      <w:pPr>
        <w:spacing w:after="0" w:line="240" w:lineRule="auto"/>
      </w:pPr>
      <w:r w:rsidRPr="00954F5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9427033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4240BAF" w14:textId="5FE3CCE8" w:rsidR="00212E44" w:rsidRPr="00954F57" w:rsidRDefault="00212E44">
            <w:pPr>
              <w:pStyle w:val="Fuzeile"/>
              <w:jc w:val="center"/>
            </w:pPr>
            <w:r w:rsidRPr="00954F57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Part A - Page </w:t>
            </w:r>
            <w:r w:rsidRPr="00954F57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begin"/>
            </w:r>
            <w:r w:rsidRPr="00954F57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instrText>PAGE</w:instrText>
            </w:r>
            <w:r w:rsidRPr="00954F57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8D1857" w:rsidRPr="00954F57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t>1</w:t>
            </w:r>
            <w:r w:rsidRPr="00954F57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end"/>
            </w:r>
            <w:r w:rsidRPr="00954F57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 of </w:t>
            </w:r>
            <w:r w:rsidRPr="00954F57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begin"/>
            </w:r>
            <w:r w:rsidRPr="00954F57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instrText>NUMPAGES</w:instrText>
            </w:r>
            <w:r w:rsidRPr="00954F57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8D1857" w:rsidRPr="00954F57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t>2</w:t>
            </w:r>
            <w:r w:rsidRPr="00954F57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end"/>
            </w:r>
          </w:p>
        </w:sdtContent>
      </w:sdt>
    </w:sdtContent>
  </w:sdt>
  <w:p w14:paraId="35E11F14" w14:textId="77777777" w:rsidR="00212E44" w:rsidRPr="00954F57" w:rsidRDefault="00212E4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588203" w14:textId="77777777" w:rsidR="00A05519" w:rsidRPr="00954F57" w:rsidRDefault="00A05519" w:rsidP="00E22C46">
      <w:pPr>
        <w:spacing w:after="0" w:line="240" w:lineRule="auto"/>
      </w:pPr>
      <w:r w:rsidRPr="00954F57">
        <w:separator/>
      </w:r>
    </w:p>
  </w:footnote>
  <w:footnote w:type="continuationSeparator" w:id="0">
    <w:p w14:paraId="6323DA6E" w14:textId="77777777" w:rsidR="00A05519" w:rsidRPr="00954F57" w:rsidRDefault="00A05519" w:rsidP="00E22C46">
      <w:pPr>
        <w:spacing w:after="0" w:line="240" w:lineRule="auto"/>
      </w:pPr>
      <w:r w:rsidRPr="00954F57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7ECD7C" w14:textId="22EDB766" w:rsidR="00212E44" w:rsidRPr="00954F57" w:rsidRDefault="00FB7AD4">
    <w:pPr>
      <w:pStyle w:val="Kopfzeile"/>
    </w:pPr>
    <w:r w:rsidRPr="00954F57">
      <w:drawing>
        <wp:anchor distT="0" distB="0" distL="114300" distR="114300" simplePos="0" relativeHeight="251660288" behindDoc="1" locked="0" layoutInCell="1" allowOverlap="1" wp14:anchorId="4A2FAFF3" wp14:editId="714D8B8D">
          <wp:simplePos x="0" y="0"/>
          <wp:positionH relativeFrom="margin">
            <wp:posOffset>2355215</wp:posOffset>
          </wp:positionH>
          <wp:positionV relativeFrom="paragraph">
            <wp:posOffset>-447675</wp:posOffset>
          </wp:positionV>
          <wp:extent cx="2266950" cy="508000"/>
          <wp:effectExtent l="0" t="0" r="0" b="6350"/>
          <wp:wrapTight wrapText="bothSides">
            <wp:wrapPolygon edited="0">
              <wp:start x="0" y="0"/>
              <wp:lineTo x="0" y="21060"/>
              <wp:lineTo x="21418" y="21060"/>
              <wp:lineTo x="21418" y="0"/>
              <wp:lineTo x="0" y="0"/>
            </wp:wrapPolygon>
          </wp:wrapTight>
          <wp:docPr id="1758800802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5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954F57">
      <w:rPr>
        <w:lang w:eastAsia="de-DE"/>
      </w:rPr>
      <w:drawing>
        <wp:anchor distT="0" distB="0" distL="114300" distR="114300" simplePos="0" relativeHeight="251658240" behindDoc="1" locked="0" layoutInCell="1" allowOverlap="1" wp14:anchorId="0CB459F1" wp14:editId="7B4BC955">
          <wp:simplePos x="0" y="0"/>
          <wp:positionH relativeFrom="margin">
            <wp:align>right</wp:align>
          </wp:positionH>
          <wp:positionV relativeFrom="paragraph">
            <wp:posOffset>-514350</wp:posOffset>
          </wp:positionV>
          <wp:extent cx="963295" cy="686435"/>
          <wp:effectExtent l="0" t="0" r="8255" b="0"/>
          <wp:wrapTight wrapText="bothSides">
            <wp:wrapPolygon edited="0">
              <wp:start x="0" y="0"/>
              <wp:lineTo x="0" y="20981"/>
              <wp:lineTo x="21358" y="20981"/>
              <wp:lineTo x="21358" y="0"/>
              <wp:lineTo x="0" y="0"/>
            </wp:wrapPolygon>
          </wp:wrapTight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686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54F57">
      <w:drawing>
        <wp:anchor distT="0" distB="0" distL="114300" distR="114300" simplePos="0" relativeHeight="251661312" behindDoc="1" locked="0" layoutInCell="1" allowOverlap="1" wp14:anchorId="68C28881" wp14:editId="0EA55082">
          <wp:simplePos x="0" y="0"/>
          <wp:positionH relativeFrom="column">
            <wp:posOffset>-377190</wp:posOffset>
          </wp:positionH>
          <wp:positionV relativeFrom="paragraph">
            <wp:posOffset>-447675</wp:posOffset>
          </wp:positionV>
          <wp:extent cx="2171700" cy="504825"/>
          <wp:effectExtent l="0" t="0" r="0" b="9525"/>
          <wp:wrapTight wrapText="bothSides">
            <wp:wrapPolygon edited="0">
              <wp:start x="0" y="0"/>
              <wp:lineTo x="0" y="21192"/>
              <wp:lineTo x="21411" y="21192"/>
              <wp:lineTo x="21411" y="0"/>
              <wp:lineTo x="0" y="0"/>
            </wp:wrapPolygon>
          </wp:wrapTight>
          <wp:docPr id="7" name="Grafik 6" descr="Ein Bild, das Text, Schrift, Reihe, weiß enthält.&#10;&#10;Automatisch generierte Beschreibung">
            <a:extLst xmlns:a="http://schemas.openxmlformats.org/drawingml/2006/main">
              <a:ext uri="{FF2B5EF4-FFF2-40B4-BE49-F238E27FC236}">
                <a16:creationId xmlns:a16="http://schemas.microsoft.com/office/drawing/2014/main" id="{F971350C-9497-CF53-8251-2F7BFA6318D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rafik 6" descr="Ein Bild, das Text, Schrift, Reihe, weiß enthält.&#10;&#10;Automatisch generierte Beschreibung">
                    <a:extLst>
                      <a:ext uri="{FF2B5EF4-FFF2-40B4-BE49-F238E27FC236}">
                        <a16:creationId xmlns:a16="http://schemas.microsoft.com/office/drawing/2014/main" id="{F971350C-9497-CF53-8251-2F7BFA6318DC}"/>
                      </a:ext>
                    </a:extLst>
                  </pic:cNvPr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700" cy="504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295018"/>
    <w:multiLevelType w:val="multilevel"/>
    <w:tmpl w:val="D214EDB0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556841C1"/>
    <w:multiLevelType w:val="multilevel"/>
    <w:tmpl w:val="46C690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409573133">
    <w:abstractNumId w:val="1"/>
  </w:num>
  <w:num w:numId="2" w16cid:durableId="1495492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de-DE" w:vendorID="64" w:dllVersion="6" w:nlCheck="1" w:checkStyle="0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MrcwtTAzMTQ2MLdQ0lEKTi0uzszPAykwrAUAM34qqCwAAAA="/>
  </w:docVars>
  <w:rsids>
    <w:rsidRoot w:val="003A672A"/>
    <w:rsid w:val="00014866"/>
    <w:rsid w:val="00031BB6"/>
    <w:rsid w:val="00035B3A"/>
    <w:rsid w:val="00050F5D"/>
    <w:rsid w:val="0005447A"/>
    <w:rsid w:val="00055AD1"/>
    <w:rsid w:val="00073DDA"/>
    <w:rsid w:val="0007702A"/>
    <w:rsid w:val="00085A51"/>
    <w:rsid w:val="000A3153"/>
    <w:rsid w:val="000E5730"/>
    <w:rsid w:val="000F289C"/>
    <w:rsid w:val="0012278F"/>
    <w:rsid w:val="00131966"/>
    <w:rsid w:val="001514DB"/>
    <w:rsid w:val="00153AF0"/>
    <w:rsid w:val="0016079A"/>
    <w:rsid w:val="00161124"/>
    <w:rsid w:val="001A7B23"/>
    <w:rsid w:val="001B701D"/>
    <w:rsid w:val="001B7EE0"/>
    <w:rsid w:val="001C2B43"/>
    <w:rsid w:val="001D5F5F"/>
    <w:rsid w:val="001E121E"/>
    <w:rsid w:val="001F4960"/>
    <w:rsid w:val="00210F2A"/>
    <w:rsid w:val="00212E44"/>
    <w:rsid w:val="00243585"/>
    <w:rsid w:val="0025300D"/>
    <w:rsid w:val="002560D0"/>
    <w:rsid w:val="002857F4"/>
    <w:rsid w:val="00293AB2"/>
    <w:rsid w:val="002B2132"/>
    <w:rsid w:val="002D35B5"/>
    <w:rsid w:val="002D4D4E"/>
    <w:rsid w:val="002E2B2D"/>
    <w:rsid w:val="002E5FDE"/>
    <w:rsid w:val="003034E9"/>
    <w:rsid w:val="0030738E"/>
    <w:rsid w:val="00314A20"/>
    <w:rsid w:val="00350FCB"/>
    <w:rsid w:val="00357579"/>
    <w:rsid w:val="003602CF"/>
    <w:rsid w:val="00360E3B"/>
    <w:rsid w:val="003630D2"/>
    <w:rsid w:val="003A672A"/>
    <w:rsid w:val="003D4BBB"/>
    <w:rsid w:val="003E1056"/>
    <w:rsid w:val="0044246F"/>
    <w:rsid w:val="00475AAE"/>
    <w:rsid w:val="00483684"/>
    <w:rsid w:val="0049181D"/>
    <w:rsid w:val="00493A2D"/>
    <w:rsid w:val="00493C25"/>
    <w:rsid w:val="004C2ABB"/>
    <w:rsid w:val="004E6214"/>
    <w:rsid w:val="00501555"/>
    <w:rsid w:val="00524C01"/>
    <w:rsid w:val="00532592"/>
    <w:rsid w:val="0054576F"/>
    <w:rsid w:val="0055092D"/>
    <w:rsid w:val="005571A5"/>
    <w:rsid w:val="005601C6"/>
    <w:rsid w:val="00576CE4"/>
    <w:rsid w:val="005C0771"/>
    <w:rsid w:val="005C2DF9"/>
    <w:rsid w:val="005D15FD"/>
    <w:rsid w:val="0062524C"/>
    <w:rsid w:val="006313C6"/>
    <w:rsid w:val="00647707"/>
    <w:rsid w:val="00650609"/>
    <w:rsid w:val="0066098F"/>
    <w:rsid w:val="006671F0"/>
    <w:rsid w:val="006B78E8"/>
    <w:rsid w:val="006C5849"/>
    <w:rsid w:val="006E09B8"/>
    <w:rsid w:val="007101DD"/>
    <w:rsid w:val="0076363D"/>
    <w:rsid w:val="00774CCE"/>
    <w:rsid w:val="00782E52"/>
    <w:rsid w:val="007C0253"/>
    <w:rsid w:val="007E7292"/>
    <w:rsid w:val="00825FFE"/>
    <w:rsid w:val="0082692D"/>
    <w:rsid w:val="00834ED0"/>
    <w:rsid w:val="00855794"/>
    <w:rsid w:val="00866D93"/>
    <w:rsid w:val="008905EE"/>
    <w:rsid w:val="008B2DA0"/>
    <w:rsid w:val="008D1857"/>
    <w:rsid w:val="008E0C11"/>
    <w:rsid w:val="009208AE"/>
    <w:rsid w:val="00934AC8"/>
    <w:rsid w:val="00936F0F"/>
    <w:rsid w:val="0093790E"/>
    <w:rsid w:val="00954F57"/>
    <w:rsid w:val="009623A9"/>
    <w:rsid w:val="00973F9A"/>
    <w:rsid w:val="009978FA"/>
    <w:rsid w:val="009C7C6C"/>
    <w:rsid w:val="00A05519"/>
    <w:rsid w:val="00A4360E"/>
    <w:rsid w:val="00A441AD"/>
    <w:rsid w:val="00AA14D1"/>
    <w:rsid w:val="00AE53B6"/>
    <w:rsid w:val="00B23C6A"/>
    <w:rsid w:val="00B27A52"/>
    <w:rsid w:val="00B44167"/>
    <w:rsid w:val="00B70A59"/>
    <w:rsid w:val="00B80346"/>
    <w:rsid w:val="00B911B8"/>
    <w:rsid w:val="00BA125D"/>
    <w:rsid w:val="00BC5FAF"/>
    <w:rsid w:val="00BC752B"/>
    <w:rsid w:val="00C37876"/>
    <w:rsid w:val="00C66412"/>
    <w:rsid w:val="00C75F6A"/>
    <w:rsid w:val="00C85DB8"/>
    <w:rsid w:val="00C94FD4"/>
    <w:rsid w:val="00CA2001"/>
    <w:rsid w:val="00CE7608"/>
    <w:rsid w:val="00CF44E9"/>
    <w:rsid w:val="00D005DF"/>
    <w:rsid w:val="00D059D4"/>
    <w:rsid w:val="00D05BFB"/>
    <w:rsid w:val="00D20B1A"/>
    <w:rsid w:val="00D41773"/>
    <w:rsid w:val="00D62D73"/>
    <w:rsid w:val="00D653D8"/>
    <w:rsid w:val="00DB3706"/>
    <w:rsid w:val="00DC1648"/>
    <w:rsid w:val="00DC6D5D"/>
    <w:rsid w:val="00DE5708"/>
    <w:rsid w:val="00DF3FB5"/>
    <w:rsid w:val="00E016F4"/>
    <w:rsid w:val="00E03E44"/>
    <w:rsid w:val="00E209E9"/>
    <w:rsid w:val="00E22C46"/>
    <w:rsid w:val="00E768BC"/>
    <w:rsid w:val="00EA5E3D"/>
    <w:rsid w:val="00EE45A4"/>
    <w:rsid w:val="00EE6C08"/>
    <w:rsid w:val="00F03C43"/>
    <w:rsid w:val="00F03F92"/>
    <w:rsid w:val="00F1413C"/>
    <w:rsid w:val="00F14B02"/>
    <w:rsid w:val="00F32C36"/>
    <w:rsid w:val="00FA270B"/>
    <w:rsid w:val="00FB7AD4"/>
    <w:rsid w:val="00FE2707"/>
    <w:rsid w:val="00FF0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94E6CF"/>
  <w15:chartTrackingRefBased/>
  <w15:docId w15:val="{47D8813D-6C45-4A18-B7EC-0F9C567E1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436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0F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D15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A436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436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436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050F5D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050F5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E22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22C46"/>
  </w:style>
  <w:style w:type="paragraph" w:styleId="Fuzeile">
    <w:name w:val="footer"/>
    <w:basedOn w:val="Standard"/>
    <w:link w:val="FuzeileZchn"/>
    <w:uiPriority w:val="99"/>
    <w:unhideWhenUsed/>
    <w:rsid w:val="00E22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22C46"/>
  </w:style>
  <w:style w:type="character" w:styleId="Kommentarzeichen">
    <w:name w:val="annotation reference"/>
    <w:basedOn w:val="Absatz-Standardschriftart"/>
    <w:uiPriority w:val="99"/>
    <w:semiHidden/>
    <w:unhideWhenUsed/>
    <w:rsid w:val="00D4177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4177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4177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4177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4177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31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3153"/>
    <w:rPr>
      <w:rFonts w:ascii="Segoe UI" w:hAnsi="Segoe UI" w:cs="Segoe UI"/>
      <w:sz w:val="18"/>
      <w:szCs w:val="18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D15F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ellenraster">
    <w:name w:val="Table Grid"/>
    <w:basedOn w:val="NormaleTabelle"/>
    <w:rsid w:val="00212E44"/>
    <w:pPr>
      <w:spacing w:after="0" w:line="240" w:lineRule="auto"/>
    </w:pPr>
    <w:rPr>
      <w:rFonts w:ascii="Calibri" w:eastAsia="Calibri" w:hAnsi="Calibri" w:cs="Times New Roman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2435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91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7</Words>
  <Characters>2708</Characters>
  <Application>Microsoft Office Word</Application>
  <DocSecurity>0</DocSecurity>
  <Lines>48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ayFOR</Company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chulte</dc:creator>
  <cp:keywords/>
  <dc:description/>
  <cp:lastModifiedBy>Sabrina Maurus</cp:lastModifiedBy>
  <cp:revision>2</cp:revision>
  <dcterms:created xsi:type="dcterms:W3CDTF">2026-07-07T14:01:00Z</dcterms:created>
  <dcterms:modified xsi:type="dcterms:W3CDTF">2026-07-07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3a4feb6e55477b2301a98ba2844eb068d5d23cfbe4b29b41353bf12b6ca9e1</vt:lpwstr>
  </property>
</Properties>
</file>